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B8169A" w14:textId="77777777" w:rsidR="00FF23AE" w:rsidRDefault="00EA09C4">
      <w:pPr>
        <w:pStyle w:val="Heading1"/>
      </w:pPr>
      <w:bookmarkStart w:id="0" w:name="what-species-are-the-roots-in-these-samp"/>
      <w:bookmarkEnd w:id="0"/>
      <w:r>
        <w:t>What species are the roots in these samples from the restored prairie treatment of a perennial bioenergy experiment, anyway?</w:t>
      </w:r>
    </w:p>
    <w:p w14:paraId="61481119" w14:textId="77777777" w:rsidR="00FF23AE" w:rsidRDefault="00EA09C4">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w:t>
      </w:r>
    </w:p>
    <w:p w14:paraId="24C4CF5D" w14:textId="77777777" w:rsidR="00FF23AE" w:rsidRDefault="00EA09C4">
      <w:pPr>
        <w:pStyle w:val="Compact"/>
        <w:numPr>
          <w:ilvl w:val="0"/>
          <w:numId w:val="17"/>
        </w:numPr>
      </w:pPr>
      <w:r>
        <w:t>Department of Plant Biology, University of Illinois at Urbana-Champaign</w:t>
      </w:r>
    </w:p>
    <w:p w14:paraId="2D53F01D" w14:textId="77777777" w:rsidR="00FF23AE" w:rsidRDefault="00EA09C4">
      <w:pPr>
        <w:pStyle w:val="Compact"/>
        <w:numPr>
          <w:ilvl w:val="0"/>
          <w:numId w:val="17"/>
        </w:numPr>
      </w:pPr>
      <w:r>
        <w:t>Carl. R. Woese Institute for Genomic Biology, University of Illinois</w:t>
      </w:r>
    </w:p>
    <w:p w14:paraId="082F4D66" w14:textId="77777777" w:rsidR="00FF23AE" w:rsidRDefault="00EA09C4">
      <w:pPr>
        <w:pStyle w:val="Compact"/>
        <w:numPr>
          <w:ilvl w:val="0"/>
          <w:numId w:val="17"/>
        </w:numPr>
      </w:pPr>
      <w:r>
        <w:t>University of Arkansas at Little Rock</w:t>
      </w:r>
    </w:p>
    <w:p w14:paraId="1D65E355" w14:textId="77777777" w:rsidR="003034F5" w:rsidRDefault="003034F5">
      <w:pPr>
        <w:pStyle w:val="Heading2"/>
      </w:pPr>
      <w:bookmarkStart w:id="2" w:name="running-head"/>
      <w:bookmarkEnd w:id="2"/>
    </w:p>
    <w:p w14:paraId="19B8F2C3" w14:textId="77777777" w:rsidR="00FF23AE" w:rsidRDefault="00EA09C4">
      <w:pPr>
        <w:pStyle w:val="Heading2"/>
      </w:pPr>
      <w:r>
        <w:t>Running Head</w:t>
      </w:r>
    </w:p>
    <w:p w14:paraId="6745D8DC" w14:textId="77777777" w:rsidR="00FF23AE" w:rsidRDefault="00EA09C4">
      <w:r>
        <w:t>The Prairie Chapter</w:t>
      </w:r>
    </w:p>
    <w:p w14:paraId="634B61D0" w14:textId="77777777" w:rsidR="003034F5" w:rsidRDefault="003034F5">
      <w:pPr>
        <w:pStyle w:val="Heading2"/>
      </w:pPr>
      <w:bookmarkStart w:id="3" w:name="corresponding-author"/>
      <w:bookmarkEnd w:id="3"/>
    </w:p>
    <w:p w14:paraId="7D9D6EB2" w14:textId="77777777" w:rsidR="00FF23AE" w:rsidRDefault="00EA09C4">
      <w:pPr>
        <w:pStyle w:val="Heading2"/>
      </w:pPr>
      <w:r>
        <w:t>Corresponding Author</w:t>
      </w:r>
    </w:p>
    <w:p w14:paraId="1BACAFC2" w14:textId="77777777" w:rsidR="00FF23AE" w:rsidRDefault="00EA09C4" w:rsidP="003034F5">
      <w:pPr>
        <w:pStyle w:val="Compact"/>
      </w:pPr>
      <w:r>
        <w:t>Evan H. DeLucia</w:t>
      </w:r>
      <w:r>
        <w:br/>
        <w:t>Departm</w:t>
      </w:r>
      <w:r>
        <w:t>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4EBAF6D5" w14:textId="77777777" w:rsidR="003034F5" w:rsidRDefault="003034F5">
      <w:pPr>
        <w:pStyle w:val="Heading2"/>
      </w:pPr>
      <w:bookmarkStart w:id="4" w:name="author-contributions"/>
      <w:bookmarkEnd w:id="4"/>
    </w:p>
    <w:p w14:paraId="4ADF5A27" w14:textId="77777777" w:rsidR="00FF23AE" w:rsidRDefault="00EA09C4">
      <w:pPr>
        <w:pStyle w:val="Heading2"/>
      </w:pPr>
      <w:bookmarkStart w:id="5" w:name="_GoBack"/>
      <w:bookmarkEnd w:id="5"/>
      <w:r>
        <w:t>Author contributions:</w:t>
      </w:r>
    </w:p>
    <w:p w14:paraId="7592583E" w14:textId="77777777" w:rsidR="00FF23AE" w:rsidRDefault="00EA09C4">
      <w:r>
        <w:t>CKB, SAW, EHD designed the experiment; CKB,</w:t>
      </w:r>
      <w:r>
        <w:t xml:space="preserve"> SAW, TLP, CRS collected data; SAW, TLP, CRS developed laboratory protocols; CKB, SAW developed data analysis methods; SAW, EHD provided funding; CKB, SAW, TLP, CRS, EHD wrote the paper.</w:t>
      </w:r>
    </w:p>
    <w:p w14:paraId="0A5026B5" w14:textId="77777777" w:rsidR="00FF23AE" w:rsidRDefault="00FF23AE">
      <w:pPr>
        <w:sectPr w:rsidR="00FF23AE">
          <w:footerReference w:type="default" r:id="rId8"/>
          <w:pgSz w:w="12240" w:h="15840"/>
          <w:pgMar w:top="1440" w:right="1800" w:bottom="1440" w:left="1800" w:header="720" w:footer="720" w:gutter="0"/>
          <w:lnNumType w:countBy="1" w:restart="continuous"/>
          <w:cols w:space="720"/>
        </w:sectPr>
      </w:pPr>
    </w:p>
    <w:p w14:paraId="3FE99BAF" w14:textId="77777777" w:rsidR="00FF23AE" w:rsidRDefault="00EA09C4">
      <w:pPr>
        <w:pStyle w:val="Heading2"/>
      </w:pPr>
      <w:bookmarkStart w:id="6" w:name="introduction"/>
      <w:bookmarkEnd w:id="6"/>
      <w:r>
        <w:lastRenderedPageBreak/>
        <w:t>Introduction</w:t>
      </w:r>
    </w:p>
    <w:p w14:paraId="00066FAE" w14:textId="77777777" w:rsidR="00FF23AE" w:rsidRDefault="00EA09C4">
      <w:r>
        <w:t>Prairie plant communities are noted for maintaining a large proportion of their biomass below ground (Jackson et al. 1996), and the importance of belowground interactions between species with differing root traits for determ</w:t>
      </w:r>
      <w:r>
        <w:t xml:space="preserve">ining community outcomes has long been recognized (Weaver 1919, Bardgett et al. 2014). Knowing the physical placement of different species in a belowground community is thus fundamental to understanding ecosystem functions. Existing evidence suggests that </w:t>
      </w:r>
      <w:r>
        <w:t>grassland communities may be more diverse and more strongly structured belowground than aboveground (Kesanakurti et al. 2011, Hiiesalu et al. 2012, Wilson 2014) and that the physiological capacity to exploit soil resources is a strong predictor of competit</w:t>
      </w:r>
      <w:r>
        <w:t>ive success (Tucker et al. 2011, Kroon et al. 2012, Hendriks et al. 2015), but it is not clear how universal these patterns are.</w:t>
      </w:r>
    </w:p>
    <w:p w14:paraId="11F7174B" w14:textId="77777777" w:rsidR="00FF23AE" w:rsidRDefault="00EA09C4">
      <w:pPr>
        <w:pStyle w:val="BodyText"/>
      </w:pPr>
      <w:r>
        <w:t>Progress in understanding these belowground dynamics is considerably slowed by the challenges of studying belowground environments, especially for mixed-species samples. Because harvesting root systems requires digging and root systems show extreme spatial</w:t>
      </w:r>
      <w:r>
        <w:t xml:space="preserve"> variability that increases the sample size needed to characterize a system, all methods are laborious and most require destructive harvests, often in the form of massive excavations to identify roots by physically tracing them to the plant crown (Weaver a</w:t>
      </w:r>
      <w:r>
        <w:t>nd Voigt 1950). Visual identification of roots based on anatomical or morphological characteristics is sometimes possible (Wardle and Peltzer 2003) but is an inherently low-throughput method that requires a trained specialist and becomes much more challeng</w:t>
      </w:r>
      <w:r>
        <w:t xml:space="preserve">ing for very fine roots or highly diverse communities. Minirhizotron </w:t>
      </w:r>
      <w:r>
        <w:lastRenderedPageBreak/>
        <w:t>methods can provide some information on root placement, but have limited success at distinguishing between species (Rewald et al. 2012).</w:t>
      </w:r>
    </w:p>
    <w:p w14:paraId="4F454AC0" w14:textId="77777777" w:rsidR="00FF23AE" w:rsidRDefault="00EA09C4">
      <w:pPr>
        <w:pStyle w:val="BodyText"/>
      </w:pPr>
      <w:r>
        <w:t>With the increasing availability of high-throughpu</w:t>
      </w:r>
      <w:r>
        <w:t>t DNA sequencing, molecular methods now provide a partial solution to this dilemma. DNA-based methods can use smaller samples and therefore less-destructive sampling techniques, allow distinctions between visually identical roots, and permit quantitative c</w:t>
      </w:r>
      <w:r>
        <w:t>omparisons. Additionally, because DNA persists to some extent in dead tissue, sequencing potentially can integrate longer timescales by detecting species that are present in the community but were dormant or senesced at the time of sampling. The internal t</w:t>
      </w:r>
      <w:r>
        <w:t>ranscribed spacer between the 5.8S and 26S regions of the nuclear ribosomal DNA (ITS2) is a popular choice for barcoding of mixed root species recovered from soil: It is easily extracted from all plant groups, widely used in root sequencing (Jackson et al.</w:t>
      </w:r>
      <w:r>
        <w:t xml:space="preserve">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w:t>
      </w:r>
      <w:r>
        <w:t>s to multiple barcodes in mixed sample is challenging (Rewald et al. 2012) and ITS2 alone provides comparable resolution to other single barcodes (Chen et al. 2010, Fahner et al. 2016).</w:t>
      </w:r>
    </w:p>
    <w:p w14:paraId="30517938" w14:textId="77777777" w:rsidR="00FF23AE" w:rsidRDefault="00EA09C4">
      <w:pPr>
        <w:pStyle w:val="BodyText"/>
      </w:pPr>
      <w:r>
        <w:t>The objective of this study was to identify the root species present a</w:t>
      </w:r>
      <w:r>
        <w:t>t varying soil depths (0-100 cm) in a restored prairie in central Illinois, and to use these identities to infer differences in species roles for water usage, carbon storage, and plant-microbe interactions by prairie plant communities. We used a DNA metaba</w:t>
      </w:r>
      <w:r>
        <w:t xml:space="preserve">rcoding approach: we extracted fine root samples from soil cores bulked by depth and extracted whole-community DNA for ITS2 amplicon library construction (Fliudigm Access Array) </w:t>
      </w:r>
      <w:r>
        <w:lastRenderedPageBreak/>
        <w:t>followed by sequencing (Illumina MiSeq 2x300), then identified the detected se</w:t>
      </w:r>
      <w:r>
        <w:t>quences against those from a checklist of species known present from aboveground surveys.</w:t>
      </w:r>
    </w:p>
    <w:p w14:paraId="40A415F6" w14:textId="77777777" w:rsidR="00FF23AE" w:rsidRDefault="00EA09C4">
      <w:pPr>
        <w:pStyle w:val="Heading2"/>
      </w:pPr>
      <w:bookmarkStart w:id="7" w:name="methods"/>
      <w:bookmarkEnd w:id="7"/>
      <w:r>
        <w:t>Methods</w:t>
      </w:r>
    </w:p>
    <w:p w14:paraId="71EB562E" w14:textId="77777777" w:rsidR="00FF23AE" w:rsidRDefault="00EA09C4">
      <w:pPr>
        <w:pStyle w:val="Heading3"/>
      </w:pPr>
      <w:bookmarkStart w:id="8" w:name="experimental-site"/>
      <w:bookmarkEnd w:id="8"/>
      <w:r>
        <w:t>Experimental site</w:t>
      </w:r>
    </w:p>
    <w:p w14:paraId="6C561E6A" w14:textId="77777777" w:rsidR="00FF23AE" w:rsidRDefault="00EA09C4">
      <w:r>
        <w:t>Our experimental site is the University of Illinois Energy Farm (Urbana, Illinois, USA: 40.06N, 88.19W, elevation 220 m), a bioenergy resear</w:t>
      </w:r>
      <w:r>
        <w:t xml:space="preserve">ch facility founded to compare the ecological and economic impacts of perennial grasses against those of conventional row crops when both are grown as feedstocks for fuel production. Four cropping systems (Maize-soybean rotation, monocultures of </w:t>
      </w:r>
      <w:r>
        <w:rPr>
          <w:i/>
        </w:rPr>
        <w:t>Miscanthus</w:t>
      </w:r>
      <w:r>
        <w:t xml:space="preserve"> $\x$ </w:t>
      </w:r>
      <w:r>
        <w:rPr>
          <w:i/>
        </w:rPr>
        <w:t>giganteus</w:t>
      </w:r>
      <w:r>
        <w:t xml:space="preserve"> and </w:t>
      </w:r>
      <w:r>
        <w:rPr>
          <w:i/>
        </w:rPr>
        <w:t>Panicum virgatum</w:t>
      </w:r>
      <w:r>
        <w:t>, and the prairies decribed below) are grown side-by-side in a randomized complete-block design with five replicates: Four blocks of 0.7 Ha plots and a fifth block of 3.8 Ha plots that is instrumented for eddy-covariance</w:t>
      </w:r>
      <w:r>
        <w:t xml:space="preserve"> measurements of carbon and water exchange balance. For this experiment we were interested in multispecies root communities and therefore sampled only from the prairie treatment.</w:t>
      </w:r>
    </w:p>
    <w:p w14:paraId="3ED9C484" w14:textId="77777777" w:rsidR="00FF23AE" w:rsidRDefault="00EA09C4">
      <w:pPr>
        <w:pStyle w:val="BodyText"/>
      </w:pPr>
      <w:r>
        <w:t>The site has a continental climate with a mean annual temperature of 11°C and</w:t>
      </w:r>
      <w:r>
        <w:t xml:space="preserve"> approximately 1 m of precipitation annually. It is established on deep, highly fertile Mollisol soils (Argiudolls, mapped as Dana, Flanagan and Blackberry silt loam) and was used for agriculture for at least 100 years before establishment of the current e</w:t>
      </w:r>
      <w:r>
        <w:t xml:space="preserve">xperiment. In 2008, the prairie plots were seeded with a mix of 28 species native to Illinois (Pizzo and Associates, Leland IL), treated with a mycorrhizal inoculum (“AM 120”; Reforestation Technologies International; Gilroy CA) that is primarily </w:t>
      </w:r>
      <w:r>
        <w:rPr>
          <w:i/>
        </w:rPr>
        <w:t>Glomus in</w:t>
      </w:r>
      <w:r>
        <w:rPr>
          <w:i/>
        </w:rPr>
        <w:t>traradices</w:t>
      </w:r>
      <w:r>
        <w:t xml:space="preserve"> (Neal Anderson, RTI Inc.; personal communication), and overseeded with a spring oat (</w:t>
      </w:r>
      <w:r>
        <w:rPr>
          <w:i/>
        </w:rPr>
        <w:t>Avena sativa</w:t>
      </w:r>
      <w:r>
        <w:t xml:space="preserve">) cover crop. The plots were mowed after senescence each year </w:t>
      </w:r>
      <w:r>
        <w:lastRenderedPageBreak/>
        <w:t>and the above-ground biomass was baled and removed. For futher details on the establis</w:t>
      </w:r>
      <w:r>
        <w:t>hment and management of the site, see previous work by (Zeri et al. 2011, Smith et al. 2013, Masters et al. 2016).</w:t>
      </w:r>
    </w:p>
    <w:p w14:paraId="4354C71B" w14:textId="77777777" w:rsidR="00FF23AE" w:rsidRDefault="00EA09C4">
      <w:pPr>
        <w:pStyle w:val="Heading3"/>
      </w:pPr>
      <w:bookmarkStart w:id="9" w:name="sample-collection"/>
      <w:bookmarkEnd w:id="9"/>
      <w:r>
        <w:t>Sample collection</w:t>
      </w:r>
    </w:p>
    <w:p w14:paraId="266737C5" w14:textId="77777777" w:rsidR="00FF23AE" w:rsidRDefault="00EA09C4">
      <w:r>
        <w:t>To characterize the spatial distribution of species with depth, we collected mixed root samples on July 15-18 of 2013, afte</w:t>
      </w:r>
      <w:r>
        <w:t xml:space="preserve">r most late-season grasses were well emerged but before most early-season plants began to senesce. At 120 locations (one in each quadrant of each 0.7 Ha plot, two in each quadrant of the 3.8 Ha plot), we used an 8 cm bucket auger to collect roots and soil </w:t>
      </w:r>
      <w:r>
        <w:t xml:space="preserve">from 3 cores within a 2 meter area. We pooled all three cores from each location by depth increment (0-10, 10-30, 30-50, 50-75, and 75-100 cm), collected a ~0.5-1 kg subsample of mixed roots and soil from each depth, and returned the remaining material to </w:t>
      </w:r>
      <w:r>
        <w:t>the holes. Samples were stored on ice in 1-gallon Ziplok bags for transport to the laboratory, then frozen at -80 °C the same day and stored until further analysis.</w:t>
      </w:r>
    </w:p>
    <w:p w14:paraId="60D335B0" w14:textId="77777777" w:rsidR="00FF23AE" w:rsidRDefault="00EA09C4">
      <w:pPr>
        <w:pStyle w:val="BodyText"/>
      </w:pPr>
      <w:r>
        <w:t>To characterize the genetic diversity of our target species and generate a mock community f</w:t>
      </w:r>
      <w:r>
        <w:t xml:space="preserve">or use as a sequencing control, we collected voucher specimens on August 31 and September 1, 2013. For each of the 33 plant species present in aboveground surveys( X. Feng, unpublished data), we located 3-5 individual genets, identified them to species by </w:t>
      </w:r>
      <w:r>
        <w:t>leaf and flower morphology, and used a trowel to extract known single-species roots still attached to their well-identified crown. We pooled all roots from each species, placed them in Ziplok bags, placed them on ice for transport to the laboratory, and fr</w:t>
      </w:r>
      <w:r>
        <w:t>oze them at -80 °C the same day for storage until further analysis.</w:t>
      </w:r>
    </w:p>
    <w:p w14:paraId="21BF98D3" w14:textId="77777777" w:rsidR="00FF23AE" w:rsidRDefault="00EA09C4">
      <w:pPr>
        <w:pStyle w:val="Heading3"/>
      </w:pPr>
      <w:bookmarkStart w:id="10" w:name="root-recovery"/>
      <w:bookmarkEnd w:id="10"/>
      <w:r>
        <w:lastRenderedPageBreak/>
        <w:t>Root recovery</w:t>
      </w:r>
    </w:p>
    <w:p w14:paraId="4E56A21B" w14:textId="77777777" w:rsidR="00FF23AE" w:rsidRDefault="00EA09C4">
      <w:r>
        <w:t>To separate roots, rhizosphere soil, and bulk soil, we thawed mixed samples overnight at 4 °C, then screened them through a 2 mm sieve followed by manually picking all visibl</w:t>
      </w:r>
      <w:r>
        <w:t>e roots using forceps. We considered any soil that remained attached to root hairs, was not chunky enough to break off with forcepts, and was not removed by a gentle shake, to be rhizosphere soil. The remaining material after all visible roots were removed</w:t>
      </w:r>
      <w:r>
        <w:t xml:space="preserve"> was considered bulk soil. The picking process took about 30-90 minutes per sample and all sieves, forceps, and gloves were wiped with ethanol immediately before use to minimize contamination by non-sample DNA.</w:t>
      </w:r>
    </w:p>
    <w:p w14:paraId="6C95BC46" w14:textId="77777777" w:rsidR="00FF23AE" w:rsidRDefault="00EA09C4">
      <w:pPr>
        <w:pStyle w:val="BodyText"/>
      </w:pPr>
      <w:r>
        <w:t>We then rinsed all roots in two changes of st</w:t>
      </w:r>
      <w:r>
        <w:t xml:space="preserve">erile water, recovered the rhizosphere soil by centrifugation, further cleaned the root surfaces by sonication in sterile water for 10 minutes and discarded the wash water, then lyophilized all three compoments (root, rhizosphere, and a 50-mL subsample of </w:t>
      </w:r>
      <w:r>
        <w:t>the bulk soil) and stored them at room temperature. Single-species root voucher samples were treated identically to the mixed root samples with the exception that all bulk soil had been removed at collection time, so no sieving or hand-picking steps were n</w:t>
      </w:r>
      <w:r>
        <w:t>ecessary.</w:t>
      </w:r>
    </w:p>
    <w:p w14:paraId="4764BACC" w14:textId="77777777" w:rsidR="00FF23AE" w:rsidRDefault="00EA09C4">
      <w:pPr>
        <w:pStyle w:val="Heading3"/>
      </w:pPr>
      <w:bookmarkStart w:id="11" w:name="dna-extraction-and-amplification"/>
      <w:bookmarkEnd w:id="11"/>
      <w:r>
        <w:t>DNA extraction and amplification</w:t>
      </w:r>
    </w:p>
    <w:p w14:paraId="7E5EF734" w14:textId="77777777" w:rsidR="00FF23AE" w:rsidRDefault="00EA09C4">
      <w:r>
        <w:t>To maximize extraction from tough root tissue, we ground all samples once in a dry mortar and pestle at room temperature, then again in liquid nitrogen to a very fine powder. We then weighed ~100 mg of tissue from</w:t>
      </w:r>
      <w:r>
        <w:t xml:space="preserve"> each sample and extracted whole DNA using a Powersoil-htp isolation kit (Mo Bio Laboratories, Carlsbad CA) according to the manufacturer’s directions, including an optional initial bead-beating step. We then performed a post-extraction cleanup using mater</w:t>
      </w:r>
      <w:r>
        <w:t xml:space="preserve">ials from the same kit (E. Adams, Mo </w:t>
      </w:r>
      <w:r>
        <w:lastRenderedPageBreak/>
        <w:t xml:space="preserve">Bio; personal communication): We diluted the DNA to a volume of 100 µL with DNAse-free water, added 50 µL of bead beating solution and inverted to mix, then added 25 µL each of solutions C2 and C3, inverted to mix, and </w:t>
      </w:r>
      <w:r>
        <w:t>centrifuged at 10000 xg for 2 minutes. We then collected the supernatant, added 2 volumes of solution C4, vortexed, and loaded the sample onto a spin filter. Finally, we washed with 500 µL of solution C5 and eluted with 50 µL of C6.</w:t>
      </w:r>
    </w:p>
    <w:p w14:paraId="1C3E7097" w14:textId="77777777" w:rsidR="00FF23AE" w:rsidRDefault="00EA09C4">
      <w:pPr>
        <w:pStyle w:val="BodyText"/>
      </w:pPr>
      <w:r>
        <w:t xml:space="preserve">TK this paragraph needs many details TK: After extraction, we submitted whole DNA to the W.M. Keck Center (Urbana, IL, USA) for amplification and sequencing. In addition to DNA extracted from roots and rhizosphere soil, we included nominally-pure extracts </w:t>
      </w:r>
      <w:r>
        <w:t>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w:t>
      </w:r>
      <w:r>
        <w:t xml:space="preserve"> whole, and a mock community of DNA from 31 species combined in equimolar quantity. Each sample was amplified by microfluidic PCR using the Fluidigm Access Array chip to create amplicons from five primer sets targeting different regions of the ribosomal RN</w:t>
      </w:r>
      <w:r>
        <w:t>A genes of diverse phylogenetic groups: Bacterial 16S V4 [cite TK], fungal ITS [cite TK], SSU of Glomeromycota (arbuscular mycorrhizal fungi) (Van Geel et al. 2014), eukaryotic 18S [cite TK], and plant ITS2 (Chen et al. 2010)). The resulting amplicons were</w:t>
      </w:r>
      <w:r>
        <w:t xml:space="preserve"> then barcoded [TK: Do we need to present full linker constructs?] and sequenced by synthesis for 2x301 paired-end cycles (MiSeq, V3 chemistry, Illumina Inc, San Diego CA). For the remainder of this paper, we discuss only the results obtained from root sam</w:t>
      </w:r>
      <w:r>
        <w:t>ples using the plant ITS2 primers S2F (5’-</w:t>
      </w:r>
      <w:r>
        <w:lastRenderedPageBreak/>
        <w:t>ATGCGATACTTGGTGTGAAT) and S3R (5’-GACGCTTCTCCAGACTACAAT) (Chen et al. 2010).</w:t>
      </w:r>
    </w:p>
    <w:p w14:paraId="22721D82" w14:textId="77777777" w:rsidR="00FF23AE" w:rsidRDefault="00EA09C4">
      <w:pPr>
        <w:pStyle w:val="Heading3"/>
      </w:pPr>
      <w:bookmarkStart w:id="12" w:name="data-processing"/>
      <w:bookmarkEnd w:id="12"/>
      <w:r>
        <w:t>Data processing</w:t>
      </w:r>
    </w:p>
    <w:p w14:paraId="0EE2D71A" w14:textId="77777777" w:rsidR="00FF23AE" w:rsidRDefault="00EA09C4">
      <w:r>
        <w:t>The raw Illumina read files were separated into one file from each primer set and PhiX reference reads were removed using</w:t>
      </w:r>
      <w:r>
        <w:t xml:space="preserve"> CASAVA 1.8. We then used cutadapt 1.8.1 (Martin 2011) to trim primers, discard all reads that did not begin with the expected primer, and trim 3’ bases with a Phred quality score below 20. We then joined the overlapping ends of each read using using the R</w:t>
      </w:r>
      <w:r>
        <w:t>DP maximum likelihood algorithm (Cole et al. 2013) as implemented in Pandaseq 2.10 (Masella et al. 2012) using a minimum alignment quality of 0.8, a minimum assembled length of 25 bases, and a minimum overlap of at least 20 “bits saved” (corresponds to ~10</w:t>
      </w:r>
      <w:r>
        <w:t xml:space="preserve"> bases; see Cole et al. 2013).</w:t>
      </w:r>
    </w:p>
    <w:p w14:paraId="2F62AFE0" w14:textId="77777777" w:rsidR="00FF23AE" w:rsidRDefault="00EA09C4">
      <w:pPr>
        <w:pStyle w:val="BodyText"/>
      </w:pPr>
      <w:r>
        <w:t xml:space="preserve">We then used the </w:t>
      </w:r>
      <w:r>
        <w:rPr>
          <w:rStyle w:val="VerbatimChar"/>
        </w:rPr>
        <w:t>split_libraries.py</w:t>
      </w:r>
      <w:r>
        <w:t xml:space="preserve"> script in QIIME 1.9.1 (Caporaso et al. 2010) to assign barcodes to sequence identities. We then dereplicated sequences and removed singletons and suspected PCR chimeras using VSEARCH 2.0.4 </w:t>
      </w:r>
      <w:r>
        <w:t>(Rognes et al. 2016), extracted full-length ITS2 variable regions using ITSx 1.0.11 (Bengtsson Palme et al. 2013), clustered OTUs using VSEARCH with a similarity threshold of 99%, and assigned taxonomy using BLAST+ (Camacho et al. 2009) against the GenBank</w:t>
      </w:r>
      <w:r>
        <w:t xml:space="preserve"> </w:t>
      </w:r>
      <w:r>
        <w:rPr>
          <w:rStyle w:val="VerbatimChar"/>
        </w:rPr>
        <w:t>nt</w:t>
      </w:r>
      <w:r>
        <w:t xml:space="preserve"> database. After taxonomy assignment, we collapsed all OTUs assigned as the same phylotype (species, genus, or family depending on the analysis of interest) into single taxon groups, then removed taxa with a mean abundance of less than 1% of the reads p</w:t>
      </w:r>
      <w:r>
        <w:t>er sample.</w:t>
      </w:r>
    </w:p>
    <w:p w14:paraId="7801FD63" w14:textId="77777777" w:rsidR="00FF23AE" w:rsidRDefault="00EA09C4">
      <w:pPr>
        <w:pStyle w:val="BodyText"/>
      </w:pPr>
      <w:r>
        <w:t>Full analysis scripts and raw sequence data are available online at (Dryad URL TK).</w:t>
      </w:r>
    </w:p>
    <w:p w14:paraId="7F62B712" w14:textId="77777777" w:rsidR="00FF23AE" w:rsidRDefault="00EA09C4">
      <w:pPr>
        <w:pStyle w:val="Heading3"/>
      </w:pPr>
      <w:bookmarkStart w:id="13" w:name="statistical-analysis-this-section-still-"/>
      <w:bookmarkEnd w:id="13"/>
      <w:r>
        <w:lastRenderedPageBreak/>
        <w:t>Statistical analysis: This section still TK.</w:t>
      </w:r>
    </w:p>
    <w:p w14:paraId="09163457" w14:textId="77777777" w:rsidR="00FF23AE" w:rsidRDefault="00EA09C4">
      <w:r>
        <w:t>Two possible approaches: rarefy samples to even depth and report fraction of reads observed in each sample (this thr</w:t>
      </w:r>
      <w:r>
        <w:t>ows away a lot of information and systematically understates variance), or alternately model raw counts with a negative binomial distribution to account for overdispersion (conceptually straightforward, computationally finicky).</w:t>
      </w:r>
    </w:p>
    <w:p w14:paraId="33E29864" w14:textId="77777777" w:rsidR="00FF23AE" w:rsidRDefault="00EA09C4">
      <w:pPr>
        <w:pStyle w:val="Heading2"/>
      </w:pPr>
      <w:bookmarkStart w:id="14" w:name="results-and-what-discussion-there-curren"/>
      <w:bookmarkEnd w:id="14"/>
      <w:r>
        <w:t>Results and what Discussion</w:t>
      </w:r>
      <w:r>
        <w:t xml:space="preserve"> there currently is</w:t>
      </w:r>
    </w:p>
    <w:p w14:paraId="16FD034E" w14:textId="77777777" w:rsidR="00FF23AE" w:rsidRDefault="00EA09C4">
      <w:r>
        <w:t xml:space="preserve">The sequencing run returned 1286163 plant ITS2 reads, of which 956812 were successfully end-paired, quality filtered, and assigned back from barcodes to samples. These clean reads contained 675898 unique sequences, of which 635969 were </w:t>
      </w:r>
      <w:r>
        <w:t xml:space="preserve">observed only once in the dataset (singletons). Of the 39929 sequences observed at least twice, 1537 were identified as probable PCR chimeras by </w:t>
      </w:r>
      <w:r>
        <w:rPr>
          <w:rStyle w:val="VerbatimChar"/>
        </w:rPr>
        <w:t>vsearch</w:t>
      </w:r>
      <w:r>
        <w:t>. These chimeric sequences accounted for a total of 5643 reads, or 1.8% of the raw dataset. A further 18</w:t>
      </w:r>
      <w:r>
        <w:t xml:space="preserve">54 sequences were identified as incomplete ITS2 regions by </w:t>
      </w:r>
      <w:r>
        <w:rPr>
          <w:rStyle w:val="VerbatimChar"/>
        </w:rPr>
        <w:t>ITSx</w:t>
      </w:r>
      <w:r>
        <w:t>, leaving a total of 36142 sequences to be clustered into OTUs.</w:t>
      </w:r>
    </w:p>
    <w:p w14:paraId="03748C0D" w14:textId="77777777" w:rsidR="00FF23AE" w:rsidRDefault="00EA09C4">
      <w:pPr>
        <w:pStyle w:val="BodyText"/>
      </w:pPr>
      <w:r>
        <w:t>We observed more reads from grasses at increasing depths, both relative to other functional types (Fig. 1) and in absolute abunda</w:t>
      </w:r>
      <w:r>
        <w:t>nce (Fig. 2). Forbs from the Asteraceae declined somewhat with depth, while reads from legumes were consistent across depths.</w:t>
      </w:r>
    </w:p>
    <w:p w14:paraId="292D717E" w14:textId="77777777" w:rsidR="00FF23AE" w:rsidRDefault="00EA09C4">
      <w:pPr>
        <w:pStyle w:val="BodyText"/>
      </w:pPr>
      <w:r>
        <w:t>When grouped by genus, additional differences between forbs were visible (Fig. 3, Fig. 4): Within the Asteraceae, Ratidida (fibrou</w:t>
      </w:r>
      <w:r>
        <w:t>s rooted) and Siplhium (tap-rooted) appear to trade off, with Ratidida less prevalent at middle depths than either shallow or deep layers while Silphium was rare at the surface but most common at middle depths. The fibrous-rooted genera Coreopsis, Solidago</w:t>
      </w:r>
      <w:r>
        <w:t xml:space="preserve">, Symphotrichum, and the </w:t>
      </w:r>
      <w:r>
        <w:lastRenderedPageBreak/>
        <w:t>shallow-taprooted Taraxacum, all declined with depth. All genera of grasses were generally higher in abundance at deeplayers than near the surface, but Panicum, Elymus, and Sorghastrum had their greatest abundance at 75 cm while An</w:t>
      </w:r>
      <w:r>
        <w:t>dropogon and Schizachrium both continued to increase all the way to 100 cm.</w:t>
      </w:r>
    </w:p>
    <w:p w14:paraId="4F67AD0A" w14:textId="77777777" w:rsidR="00FF23AE" w:rsidRDefault="00EA09C4">
      <w:pPr>
        <w:pStyle w:val="BodyText"/>
      </w:pPr>
      <w:r>
        <w:t>However, some caution is necessary when interpreting these identities. When multiple species from the same genus were detected, they tended to co-occur in the same samples (Fig. 5;</w:t>
      </w:r>
      <w:r>
        <w:t xml:space="preserve"> note the vertical stripes within each grouped genus). Since most species within each of the genera known from the site are very similar to each other in functional type and growth habit, it is possible that this indicates environmental filtering, where re</w:t>
      </w:r>
      <w:r>
        <w:t>lated species tend to grow in the same locations. Or, more parsimoniously, these “multiple species” may be bioinformatic artifacts, either from sequencer error or from genuine biological variation, and all or most of the reads in these groups actually deri</w:t>
      </w:r>
      <w:r>
        <w:t>ve from same taxa. Replotting the same heatmap after removing the rarest taxa (sequences assigned to species with mean abundance less than 1% per sample) reduces this effect (Fig. 6) but does not remove it entirely. Furthermore, note that the lines for spe</w:t>
      </w:r>
      <w:r>
        <w:t>cies from genera represented by multiple species in the aboveground checklist (Rudbeckia, Silphium, Solidago) are less similar to each other than those from genera that have only one representative in the checklist. Some refinement of the barcoding pipelin</w:t>
      </w:r>
      <w:r>
        <w:t>e will probably be needed before our taxonomic assignments are trustworthy below the genus level.</w:t>
      </w:r>
    </w:p>
    <w:p w14:paraId="5766304C" w14:textId="77777777" w:rsidR="00FF23AE" w:rsidRDefault="00FF23AE">
      <w:pPr>
        <w:sectPr w:rsidR="00FF23AE">
          <w:footerReference w:type="default" r:id="rId9"/>
          <w:pgSz w:w="12240" w:h="15840"/>
          <w:pgMar w:top="1440" w:right="1800" w:bottom="1440" w:left="1800" w:header="720" w:footer="720" w:gutter="0"/>
          <w:lnNumType w:countBy="1" w:restart="continuous"/>
          <w:cols w:space="720"/>
        </w:sectPr>
      </w:pPr>
    </w:p>
    <w:p w14:paraId="0657C162" w14:textId="77777777" w:rsidR="00FF23AE" w:rsidRDefault="00EA09C4">
      <w:pPr>
        <w:pStyle w:val="Heading2"/>
      </w:pPr>
      <w:bookmarkStart w:id="15" w:name="references"/>
      <w:bookmarkEnd w:id="15"/>
      <w:r>
        <w:lastRenderedPageBreak/>
        <w:t>References</w:t>
      </w:r>
    </w:p>
    <w:p w14:paraId="6FA2840C" w14:textId="77777777" w:rsidR="00FF23AE" w:rsidRDefault="00FF23AE"/>
    <w:p w14:paraId="48B0AA15" w14:textId="77777777" w:rsidR="00301FEA" w:rsidRDefault="00301FEA" w:rsidP="00301FEA">
      <w:pPr>
        <w:pStyle w:val="Bibliography"/>
      </w:pPr>
      <w:proofErr w:type="spellStart"/>
      <w:r>
        <w:t>Bardgett</w:t>
      </w:r>
      <w:proofErr w:type="spellEnd"/>
      <w:r>
        <w:t xml:space="preserve">, R. D., L. </w:t>
      </w:r>
      <w:proofErr w:type="spellStart"/>
      <w:r>
        <w:t>Mommer</w:t>
      </w:r>
      <w:proofErr w:type="spellEnd"/>
      <w:r>
        <w:t xml:space="preserve">, and F. T. De </w:t>
      </w:r>
      <w:proofErr w:type="spellStart"/>
      <w:r>
        <w:t>Vries</w:t>
      </w:r>
      <w:proofErr w:type="spellEnd"/>
      <w:r>
        <w:t xml:space="preserve">. 2014. Going underground: root traits as drivers of ecosystem processes. </w:t>
      </w:r>
      <w:proofErr w:type="gramStart"/>
      <w:r>
        <w:t>TRENDS in Ecology and Evolution 29:692–699.</w:t>
      </w:r>
      <w:proofErr w:type="gramEnd"/>
    </w:p>
    <w:p w14:paraId="3C79CCDC" w14:textId="77777777" w:rsidR="00301FEA" w:rsidRDefault="00301FEA" w:rsidP="00301FEA">
      <w:pPr>
        <w:pStyle w:val="Bibliography"/>
      </w:pPr>
      <w:proofErr w:type="spellStart"/>
      <w:r>
        <w:t>Bengtsson</w:t>
      </w:r>
      <w:proofErr w:type="spellEnd"/>
      <w:r>
        <w:t xml:space="preserve"> Palme, J., M. </w:t>
      </w:r>
      <w:proofErr w:type="spellStart"/>
      <w:r>
        <w:t>Ryberg</w:t>
      </w:r>
      <w:proofErr w:type="spellEnd"/>
      <w:r>
        <w:t xml:space="preserve">, M. Hartmann, S. </w:t>
      </w:r>
      <w:proofErr w:type="spellStart"/>
      <w:r>
        <w:t>Branco</w:t>
      </w:r>
      <w:proofErr w:type="spellEnd"/>
      <w:r>
        <w:t xml:space="preserve">, Z. Wang, A. </w:t>
      </w:r>
      <w:proofErr w:type="spellStart"/>
      <w:r>
        <w:t>Godhe</w:t>
      </w:r>
      <w:proofErr w:type="spellEnd"/>
      <w:r>
        <w:t xml:space="preserve">, P. Wit, M. Sánchez </w:t>
      </w:r>
      <w:proofErr w:type="spellStart"/>
      <w:r>
        <w:t>García</w:t>
      </w:r>
      <w:proofErr w:type="spellEnd"/>
      <w:r>
        <w:t xml:space="preserve">, I. </w:t>
      </w:r>
      <w:proofErr w:type="spellStart"/>
      <w:r>
        <w:t>Ebersberger</w:t>
      </w:r>
      <w:proofErr w:type="spellEnd"/>
      <w:r>
        <w:t xml:space="preserve">, F. Sousa, A. Amend, A. </w:t>
      </w:r>
      <w:proofErr w:type="spellStart"/>
      <w:r>
        <w:t>Jumpponen</w:t>
      </w:r>
      <w:proofErr w:type="spellEnd"/>
      <w:r>
        <w:t xml:space="preserve">, M. </w:t>
      </w:r>
      <w:proofErr w:type="spellStart"/>
      <w:r>
        <w:t>Unterseher</w:t>
      </w:r>
      <w:proofErr w:type="spellEnd"/>
      <w:r>
        <w:t xml:space="preserve">, E. </w:t>
      </w:r>
      <w:proofErr w:type="spellStart"/>
      <w:r>
        <w:t>Kristiansson</w:t>
      </w:r>
      <w:proofErr w:type="spellEnd"/>
      <w:r>
        <w:t xml:space="preserve">, K. </w:t>
      </w:r>
      <w:proofErr w:type="spellStart"/>
      <w:r>
        <w:t>Abarenkov</w:t>
      </w:r>
      <w:proofErr w:type="spellEnd"/>
      <w:r>
        <w:t xml:space="preserve">, Y. J. K. Bertrand, K. </w:t>
      </w:r>
      <w:proofErr w:type="spellStart"/>
      <w:r>
        <w:t>Sanli</w:t>
      </w:r>
      <w:proofErr w:type="spellEnd"/>
      <w:r>
        <w:t xml:space="preserve">, K. M. Eriksson, U. </w:t>
      </w:r>
      <w:proofErr w:type="spellStart"/>
      <w:r>
        <w:t>Vik</w:t>
      </w:r>
      <w:proofErr w:type="spellEnd"/>
      <w:r>
        <w:t xml:space="preserve">, V. </w:t>
      </w:r>
      <w:proofErr w:type="spellStart"/>
      <w:r>
        <w:t>Veldre</w:t>
      </w:r>
      <w:proofErr w:type="spellEnd"/>
      <w:r>
        <w:t xml:space="preserv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27B4D69C" w14:textId="77777777" w:rsidR="00301FEA" w:rsidRDefault="00301FEA" w:rsidP="00301FEA">
      <w:pPr>
        <w:pStyle w:val="Bibliography"/>
      </w:pPr>
      <w:r>
        <w:t xml:space="preserve">Camacho, C., G. </w:t>
      </w:r>
      <w:proofErr w:type="spellStart"/>
      <w:r>
        <w:t>Coulouris</w:t>
      </w:r>
      <w:proofErr w:type="spellEnd"/>
      <w:r>
        <w:t xml:space="preserve">, V. </w:t>
      </w:r>
      <w:proofErr w:type="spellStart"/>
      <w:r>
        <w:t>Avagyan</w:t>
      </w:r>
      <w:proofErr w:type="spellEnd"/>
      <w:r>
        <w:t xml:space="preserve">, N. Ma, J. Papadopoulos, K. </w:t>
      </w:r>
      <w:proofErr w:type="spellStart"/>
      <w:r>
        <w:t>Bealer</w:t>
      </w:r>
      <w:proofErr w:type="spellEnd"/>
      <w:r>
        <w:t>, and T. L. Madden. 2009. BLAST+: architecture and applications. BMC Bioinformatics 10:421.</w:t>
      </w:r>
    </w:p>
    <w:p w14:paraId="5F99EB79" w14:textId="77777777" w:rsidR="00301FEA" w:rsidRDefault="00301FEA" w:rsidP="00301FEA">
      <w:pPr>
        <w:pStyle w:val="Bibliography"/>
      </w:pPr>
      <w:proofErr w:type="spellStart"/>
      <w:r>
        <w:t>Caporaso</w:t>
      </w:r>
      <w:proofErr w:type="spellEnd"/>
      <w:r>
        <w:t xml:space="preserve">, J. G., J. </w:t>
      </w:r>
      <w:proofErr w:type="spellStart"/>
      <w:r>
        <w:t>Kuczynski</w:t>
      </w:r>
      <w:proofErr w:type="spellEnd"/>
      <w:r>
        <w:t xml:space="preserve">, J. </w:t>
      </w:r>
      <w:proofErr w:type="spellStart"/>
      <w:r>
        <w:t>Stombaugh</w:t>
      </w:r>
      <w:proofErr w:type="spellEnd"/>
      <w:r>
        <w:t xml:space="preserve">, K. </w:t>
      </w:r>
      <w:proofErr w:type="spellStart"/>
      <w:r>
        <w:t>Bittinger</w:t>
      </w:r>
      <w:proofErr w:type="spellEnd"/>
      <w:r>
        <w:t xml:space="preserve">, F. D. Bushman, E. K. Costello, N. </w:t>
      </w:r>
      <w:proofErr w:type="spellStart"/>
      <w:r>
        <w:t>Fierer</w:t>
      </w:r>
      <w:proofErr w:type="spellEnd"/>
      <w:r>
        <w:t xml:space="preserve">, A. G. Peña, J. K. Goodrich, J. I. Gordon, G. A. </w:t>
      </w:r>
      <w:proofErr w:type="spellStart"/>
      <w:r>
        <w:t>Huttley</w:t>
      </w:r>
      <w:proofErr w:type="spellEnd"/>
      <w:r>
        <w:t xml:space="preserve">, S. T. Kelley, D. Knights, J. E. Koenig, R. E. Ley, C. A. </w:t>
      </w:r>
      <w:proofErr w:type="spellStart"/>
      <w:r>
        <w:t>Lozupone</w:t>
      </w:r>
      <w:proofErr w:type="spellEnd"/>
      <w:r>
        <w:t xml:space="preserve">, D. McDonald, B. D. </w:t>
      </w:r>
      <w:proofErr w:type="spellStart"/>
      <w:r>
        <w:t>Muegge</w:t>
      </w:r>
      <w:proofErr w:type="spellEnd"/>
      <w:r>
        <w:t xml:space="preserve">, M. </w:t>
      </w:r>
      <w:proofErr w:type="spellStart"/>
      <w:r>
        <w:t>Pirrung</w:t>
      </w:r>
      <w:proofErr w:type="spellEnd"/>
      <w:r>
        <w:t xml:space="preserve">, J. Reeder, J. R. </w:t>
      </w:r>
      <w:proofErr w:type="spellStart"/>
      <w:r>
        <w:t>Sevinsky</w:t>
      </w:r>
      <w:proofErr w:type="spellEnd"/>
      <w:r>
        <w:t xml:space="preserve">, P. J. </w:t>
      </w:r>
      <w:proofErr w:type="spellStart"/>
      <w:r>
        <w:t>Turnbaugh</w:t>
      </w:r>
      <w:proofErr w:type="spellEnd"/>
      <w:r>
        <w:t xml:space="preserve">, W. A. Walters, J. </w:t>
      </w:r>
      <w:proofErr w:type="spellStart"/>
      <w:r>
        <w:t>Widmann</w:t>
      </w:r>
      <w:proofErr w:type="spellEnd"/>
      <w:r>
        <w:t xml:space="preserve">, T. </w:t>
      </w:r>
      <w:proofErr w:type="spellStart"/>
      <w:r>
        <w:t>Yatsunenko</w:t>
      </w:r>
      <w:proofErr w:type="spellEnd"/>
      <w:r>
        <w:t xml:space="preserve">, J. </w:t>
      </w:r>
      <w:proofErr w:type="spellStart"/>
      <w:r>
        <w:t>Zaneveld</w:t>
      </w:r>
      <w:proofErr w:type="spellEnd"/>
      <w:r>
        <w:t xml:space="preserve">, and R. Knight. 2010. QIIME allows analysis of high-throughput community sequencing data. </w:t>
      </w:r>
      <w:proofErr w:type="gramStart"/>
      <w:r>
        <w:t>Nature Methods 7:335–336.</w:t>
      </w:r>
      <w:proofErr w:type="gramEnd"/>
    </w:p>
    <w:p w14:paraId="2EEB61C4" w14:textId="77777777" w:rsidR="00301FEA" w:rsidRDefault="00301FEA" w:rsidP="00301FEA">
      <w:pPr>
        <w:pStyle w:val="Bibliography"/>
      </w:pPr>
      <w:r>
        <w:t xml:space="preserve">Chen, S., H. Yao, J. Han, C. Liu, J. Song, L. Shi, Y. Zhu, X. Ma, T. </w:t>
      </w:r>
      <w:proofErr w:type="spellStart"/>
      <w:r>
        <w:t>Gao</w:t>
      </w:r>
      <w:proofErr w:type="spellEnd"/>
      <w:r>
        <w:t xml:space="preserve">, X. Pang, K. </w:t>
      </w:r>
      <w:proofErr w:type="spellStart"/>
      <w:r>
        <w:t>Luo</w:t>
      </w:r>
      <w:proofErr w:type="spellEnd"/>
      <w:r>
        <w:t xml:space="preserve">, Y. Li, X. Li, X. </w:t>
      </w:r>
      <w:proofErr w:type="spellStart"/>
      <w:r>
        <w:t>Jia</w:t>
      </w:r>
      <w:proofErr w:type="spellEnd"/>
      <w:r>
        <w:t xml:space="preserve">, Y. Lin, and C. Leon. 2010. Validation of the ITS2 </w:t>
      </w:r>
      <w:r>
        <w:lastRenderedPageBreak/>
        <w:t xml:space="preserve">Region as a Novel DNA Barcode for Identifying Medicinal Plant Species. </w:t>
      </w:r>
      <w:proofErr w:type="spellStart"/>
      <w:proofErr w:type="gramStart"/>
      <w:r>
        <w:t>Plos</w:t>
      </w:r>
      <w:proofErr w:type="spellEnd"/>
      <w:r>
        <w:t xml:space="preserve"> One 5:e8613.</w:t>
      </w:r>
      <w:proofErr w:type="gramEnd"/>
    </w:p>
    <w:p w14:paraId="171269C2" w14:textId="77777777" w:rsidR="00301FEA" w:rsidRDefault="00301FEA" w:rsidP="00301FEA">
      <w:pPr>
        <w:pStyle w:val="Bibliography"/>
      </w:pPr>
      <w:r>
        <w:t xml:space="preserve">Cole, J. R., Q. Wang, J. A. Fish, B. Chai, D. M. </w:t>
      </w:r>
      <w:proofErr w:type="spellStart"/>
      <w:r>
        <w:t>McGarrell</w:t>
      </w:r>
      <w:proofErr w:type="spellEnd"/>
      <w:r>
        <w:t xml:space="preserve">, Y. Sun, C. T. Brown, A. </w:t>
      </w:r>
      <w:proofErr w:type="spellStart"/>
      <w:r>
        <w:t>Porras</w:t>
      </w:r>
      <w:proofErr w:type="spellEnd"/>
      <w:r>
        <w:t xml:space="preserve">-Alfaro, C. R. </w:t>
      </w:r>
      <w:proofErr w:type="spellStart"/>
      <w:r>
        <w:t>Kuske</w:t>
      </w:r>
      <w:proofErr w:type="spellEnd"/>
      <w:r>
        <w:t xml:space="preserve">, and J. M. </w:t>
      </w:r>
      <w:proofErr w:type="spellStart"/>
      <w:r>
        <w:t>Tiedje</w:t>
      </w:r>
      <w:proofErr w:type="spellEnd"/>
      <w:r>
        <w:t xml:space="preserve">. 2013. Ribosomal Database Project: data and tools for high throughput </w:t>
      </w:r>
      <w:proofErr w:type="spellStart"/>
      <w:r>
        <w:t>rRNA</w:t>
      </w:r>
      <w:proofErr w:type="spellEnd"/>
      <w:r>
        <w:t xml:space="preserve"> analysis. </w:t>
      </w:r>
      <w:proofErr w:type="gramStart"/>
      <w:r>
        <w:t>Nucleic Acids Research 42:D633–D642.</w:t>
      </w:r>
      <w:proofErr w:type="gramEnd"/>
    </w:p>
    <w:p w14:paraId="386FEAE1" w14:textId="77777777" w:rsidR="00301FEA" w:rsidRDefault="00301FEA" w:rsidP="00301FEA">
      <w:pPr>
        <w:pStyle w:val="Bibliography"/>
      </w:pPr>
      <w:proofErr w:type="spellStart"/>
      <w:proofErr w:type="gramStart"/>
      <w:r>
        <w:t>Fahner</w:t>
      </w:r>
      <w:proofErr w:type="spellEnd"/>
      <w:r>
        <w:t xml:space="preserve">, N. A., S. </w:t>
      </w:r>
      <w:proofErr w:type="spellStart"/>
      <w:r>
        <w:t>Shokralla</w:t>
      </w:r>
      <w:proofErr w:type="spellEnd"/>
      <w:r>
        <w:t xml:space="preserve">, D. J. Baird, and M. </w:t>
      </w:r>
      <w:proofErr w:type="spellStart"/>
      <w:r>
        <w:t>Hajibabaei</w:t>
      </w:r>
      <w:proofErr w:type="spellEnd"/>
      <w:r>
        <w:t>.</w:t>
      </w:r>
      <w:proofErr w:type="gramEnd"/>
      <w:r>
        <w:t xml:space="preserve"> 2016. Large-Scale Monitoring of Plants through Environmental DNA </w:t>
      </w:r>
      <w:proofErr w:type="spellStart"/>
      <w:r>
        <w:t>Metabarcoding</w:t>
      </w:r>
      <w:proofErr w:type="spellEnd"/>
      <w:r>
        <w:t xml:space="preserve"> of Soil: Recovery, Resolution, and Annotation of Four DNA Markers. </w:t>
      </w:r>
      <w:proofErr w:type="spellStart"/>
      <w:proofErr w:type="gramStart"/>
      <w:r>
        <w:t>Plos</w:t>
      </w:r>
      <w:proofErr w:type="spellEnd"/>
      <w:r>
        <w:t xml:space="preserve"> One 11:e0157505.</w:t>
      </w:r>
      <w:proofErr w:type="gramEnd"/>
    </w:p>
    <w:p w14:paraId="38928471" w14:textId="77777777" w:rsidR="00301FEA" w:rsidRDefault="00301FEA" w:rsidP="00301FEA">
      <w:pPr>
        <w:pStyle w:val="Bibliography"/>
      </w:pPr>
      <w:proofErr w:type="spellStart"/>
      <w:proofErr w:type="gramStart"/>
      <w:r>
        <w:t>Feng</w:t>
      </w:r>
      <w:proofErr w:type="spellEnd"/>
      <w:r>
        <w:t>,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67EFC08F" w14:textId="77777777" w:rsidR="00301FEA" w:rsidRDefault="00301FEA" w:rsidP="00301FEA">
      <w:pPr>
        <w:pStyle w:val="Bibliography"/>
      </w:pPr>
      <w:proofErr w:type="spellStart"/>
      <w:r>
        <w:t>Hendriks</w:t>
      </w:r>
      <w:proofErr w:type="spellEnd"/>
      <w:r>
        <w:t xml:space="preserve">, M., J. M. </w:t>
      </w:r>
      <w:proofErr w:type="spellStart"/>
      <w:r>
        <w:t>Ravenek</w:t>
      </w:r>
      <w:proofErr w:type="spellEnd"/>
      <w:r>
        <w:t xml:space="preserve">, A. E. </w:t>
      </w:r>
      <w:proofErr w:type="spellStart"/>
      <w:r>
        <w:t>Smit</w:t>
      </w:r>
      <w:proofErr w:type="spellEnd"/>
      <w:r>
        <w:t xml:space="preserve"> </w:t>
      </w:r>
      <w:proofErr w:type="spellStart"/>
      <w:r>
        <w:t>Tiekstra</w:t>
      </w:r>
      <w:proofErr w:type="spellEnd"/>
      <w:r>
        <w:t xml:space="preserve">, J. W. </w:t>
      </w:r>
      <w:proofErr w:type="spellStart"/>
      <w:r>
        <w:t>Paauw</w:t>
      </w:r>
      <w:proofErr w:type="spellEnd"/>
      <w:r>
        <w:t xml:space="preserve">, H. </w:t>
      </w:r>
      <w:proofErr w:type="spellStart"/>
      <w:r>
        <w:t>Caluwe</w:t>
      </w:r>
      <w:proofErr w:type="spellEnd"/>
      <w:r>
        <w:t xml:space="preserve">, W. H. </w:t>
      </w:r>
      <w:proofErr w:type="spellStart"/>
      <w:r>
        <w:t>Putten</w:t>
      </w:r>
      <w:proofErr w:type="spellEnd"/>
      <w:r>
        <w:t xml:space="preserve">, H. Kroon, and L. </w:t>
      </w:r>
      <w:proofErr w:type="spellStart"/>
      <w:r>
        <w:t>Mommer</w:t>
      </w:r>
      <w:proofErr w:type="spellEnd"/>
      <w:r>
        <w:t xml:space="preserve">. 2015. Spatial heterogeneity of plant–soil feedback affects root interactions and interspecific competition. </w:t>
      </w:r>
      <w:proofErr w:type="gramStart"/>
      <w:r>
        <w:t xml:space="preserve">New </w:t>
      </w:r>
      <w:proofErr w:type="spellStart"/>
      <w:r>
        <w:t>Phytologist</w:t>
      </w:r>
      <w:proofErr w:type="spellEnd"/>
      <w:r>
        <w:t xml:space="preserve"> 207:830–840.</w:t>
      </w:r>
      <w:proofErr w:type="gramEnd"/>
    </w:p>
    <w:p w14:paraId="73BB2229" w14:textId="77777777" w:rsidR="00301FEA" w:rsidRDefault="00301FEA" w:rsidP="00301FEA">
      <w:pPr>
        <w:pStyle w:val="Bibliography"/>
      </w:pPr>
      <w:proofErr w:type="spellStart"/>
      <w:r>
        <w:t>Hiiesalu</w:t>
      </w:r>
      <w:proofErr w:type="spellEnd"/>
      <w:r>
        <w:t xml:space="preserve">, I., M. </w:t>
      </w:r>
      <w:proofErr w:type="spellStart"/>
      <w:r>
        <w:t>Öpik</w:t>
      </w:r>
      <w:proofErr w:type="spellEnd"/>
      <w:r>
        <w:t xml:space="preserve">, M. </w:t>
      </w:r>
      <w:proofErr w:type="spellStart"/>
      <w:r>
        <w:t>Metsis</w:t>
      </w:r>
      <w:proofErr w:type="spellEnd"/>
      <w:r>
        <w:t xml:space="preserve">, L. LILJE, J. Davison, M. </w:t>
      </w:r>
      <w:proofErr w:type="spellStart"/>
      <w:r>
        <w:t>Vasar</w:t>
      </w:r>
      <w:proofErr w:type="spellEnd"/>
      <w:r>
        <w:t xml:space="preserve">, M. </w:t>
      </w:r>
      <w:proofErr w:type="spellStart"/>
      <w:r>
        <w:t>Moora</w:t>
      </w:r>
      <w:proofErr w:type="spellEnd"/>
      <w:r>
        <w:t xml:space="preserve">, M. </w:t>
      </w:r>
      <w:proofErr w:type="spellStart"/>
      <w:r>
        <w:t>Zobel</w:t>
      </w:r>
      <w:proofErr w:type="spellEnd"/>
      <w:r>
        <w:t xml:space="preserve">, S. D. Wilson, and M. </w:t>
      </w:r>
      <w:proofErr w:type="spellStart"/>
      <w:r>
        <w:t>Pärtel</w:t>
      </w:r>
      <w:proofErr w:type="spellEnd"/>
      <w:r>
        <w:t xml:space="preserve">. 2012. Plant species richness belowground: higher richness and new patterns revealed by next‐generation sequencing. </w:t>
      </w:r>
      <w:proofErr w:type="gramStart"/>
      <w:r>
        <w:t>Molecular Ecology 21:2004–2016.</w:t>
      </w:r>
      <w:proofErr w:type="gramEnd"/>
    </w:p>
    <w:p w14:paraId="6D1A7488" w14:textId="77777777" w:rsidR="00301FEA" w:rsidRDefault="00301FEA" w:rsidP="00301FEA">
      <w:pPr>
        <w:pStyle w:val="Bibliography"/>
      </w:pPr>
      <w:r>
        <w:lastRenderedPageBreak/>
        <w:t xml:space="preserve">Jackson, R. B., J. G. </w:t>
      </w:r>
      <w:proofErr w:type="spellStart"/>
      <w:r>
        <w:t>Canadell</w:t>
      </w:r>
      <w:proofErr w:type="spellEnd"/>
      <w:r>
        <w:t xml:space="preserve">, J. R. </w:t>
      </w:r>
      <w:proofErr w:type="spellStart"/>
      <w:r>
        <w:t>Ehleringer</w:t>
      </w:r>
      <w:proofErr w:type="spellEnd"/>
      <w:r>
        <w:t xml:space="preserve">, H. A. Mooney, O. E. </w:t>
      </w:r>
      <w:proofErr w:type="spellStart"/>
      <w:r>
        <w:t>Sala</w:t>
      </w:r>
      <w:proofErr w:type="spellEnd"/>
      <w:r>
        <w:t xml:space="preserve">, and E. D. Schulze. 1996. A global analysis of root distributions for terrestrial biomes. </w:t>
      </w:r>
      <w:proofErr w:type="spellStart"/>
      <w:proofErr w:type="gramStart"/>
      <w:r>
        <w:t>Oecologia</w:t>
      </w:r>
      <w:proofErr w:type="spellEnd"/>
      <w:r>
        <w:t xml:space="preserve"> 108:389–411.</w:t>
      </w:r>
      <w:proofErr w:type="gramEnd"/>
    </w:p>
    <w:p w14:paraId="2AF56624" w14:textId="77777777" w:rsidR="00301FEA" w:rsidRDefault="00301FEA" w:rsidP="00301FEA">
      <w:pPr>
        <w:pStyle w:val="Bibliography"/>
      </w:pPr>
      <w:r>
        <w:t xml:space="preserve">Jackson, R. B., L. A. Moore, W. A. Hoffmann, W. T. </w:t>
      </w:r>
      <w:proofErr w:type="spellStart"/>
      <w:r>
        <w:t>Pockman</w:t>
      </w:r>
      <w:proofErr w:type="spellEnd"/>
      <w:r>
        <w:t xml:space="preserve">, and C. R. Linder. 1999. Ecosystem rooting depth determined with caves and DNA. Proceedings Of The National Academy Of Sciences Of The United States </w:t>
      </w:r>
      <w:proofErr w:type="gramStart"/>
      <w:r>
        <w:t>Of</w:t>
      </w:r>
      <w:proofErr w:type="gramEnd"/>
      <w:r>
        <w:t xml:space="preserve"> America 96:11387–11392.</w:t>
      </w:r>
    </w:p>
    <w:p w14:paraId="235C39BD" w14:textId="77777777" w:rsidR="00301FEA" w:rsidRDefault="00301FEA" w:rsidP="00301FEA">
      <w:pPr>
        <w:pStyle w:val="Bibliography"/>
      </w:pPr>
      <w:proofErr w:type="spellStart"/>
      <w:r>
        <w:t>Kesanakurti</w:t>
      </w:r>
      <w:proofErr w:type="spellEnd"/>
      <w:r>
        <w:t xml:space="preserve">, P. R., A. J. </w:t>
      </w:r>
      <w:proofErr w:type="spellStart"/>
      <w:r>
        <w:t>Fazekas</w:t>
      </w:r>
      <w:proofErr w:type="spellEnd"/>
      <w:r>
        <w:t xml:space="preserve">, K. S. Burgess, D. M. Percy, S. G. </w:t>
      </w:r>
      <w:proofErr w:type="spellStart"/>
      <w:r>
        <w:t>Newmaster</w:t>
      </w:r>
      <w:proofErr w:type="spellEnd"/>
      <w:r>
        <w:t xml:space="preserve">, S. W. Graham, S. C. H. Barrett, M. </w:t>
      </w:r>
      <w:proofErr w:type="spellStart"/>
      <w:r>
        <w:t>Hajibabaei</w:t>
      </w:r>
      <w:proofErr w:type="spellEnd"/>
      <w:r>
        <w:t xml:space="preserve">,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241FC627" w14:textId="77777777" w:rsidR="00301FEA" w:rsidRDefault="00301FEA" w:rsidP="00301FEA">
      <w:pPr>
        <w:pStyle w:val="Bibliography"/>
      </w:pPr>
      <w:r>
        <w:t xml:space="preserve">Kroon, H. de, M. </w:t>
      </w:r>
      <w:proofErr w:type="spellStart"/>
      <w:r>
        <w:t>Hendriks</w:t>
      </w:r>
      <w:proofErr w:type="spellEnd"/>
      <w:r>
        <w:t xml:space="preserve">, J. van </w:t>
      </w:r>
      <w:proofErr w:type="spellStart"/>
      <w:r>
        <w:t>Ruijven</w:t>
      </w:r>
      <w:proofErr w:type="spellEnd"/>
      <w:r>
        <w:t xml:space="preserve">, J. </w:t>
      </w:r>
      <w:proofErr w:type="spellStart"/>
      <w:r>
        <w:t>Ravenek</w:t>
      </w:r>
      <w:proofErr w:type="spellEnd"/>
      <w:r>
        <w:t xml:space="preserve">, F. M. Padilla, E. </w:t>
      </w:r>
      <w:proofErr w:type="spellStart"/>
      <w:r>
        <w:t>Jongejans</w:t>
      </w:r>
      <w:proofErr w:type="spellEnd"/>
      <w:r>
        <w:t xml:space="preserve">, E. J. W. </w:t>
      </w:r>
      <w:proofErr w:type="spellStart"/>
      <w:r>
        <w:t>Visser</w:t>
      </w:r>
      <w:proofErr w:type="spellEnd"/>
      <w:r>
        <w:t xml:space="preserve">, and L. </w:t>
      </w:r>
      <w:proofErr w:type="spellStart"/>
      <w:r>
        <w:t>Mommer</w:t>
      </w:r>
      <w:proofErr w:type="spellEnd"/>
      <w:r>
        <w:t xml:space="preserve">. 2012. Root responses to nutrients and soil biota: drivers of species coexistence and ecosystem productivity. </w:t>
      </w:r>
      <w:proofErr w:type="gramStart"/>
      <w:r>
        <w:t>Journal of Ecology 100:6–15.</w:t>
      </w:r>
      <w:proofErr w:type="gramEnd"/>
    </w:p>
    <w:p w14:paraId="72018C60" w14:textId="77777777" w:rsidR="00301FEA" w:rsidRDefault="00301FEA" w:rsidP="00301FEA">
      <w:pPr>
        <w:pStyle w:val="Bibliography"/>
      </w:pPr>
      <w:proofErr w:type="gramStart"/>
      <w:r>
        <w:t>Martin, M. 2011.</w:t>
      </w:r>
      <w:proofErr w:type="gramEnd"/>
      <w:r>
        <w:t xml:space="preserve"> </w:t>
      </w:r>
      <w:proofErr w:type="spellStart"/>
      <w:r>
        <w:t>Cutadapt</w:t>
      </w:r>
      <w:proofErr w:type="spellEnd"/>
      <w:r>
        <w:t xml:space="preserve"> removes adapter sequences from high-throughput sequencing reads. </w:t>
      </w:r>
      <w:proofErr w:type="spellStart"/>
      <w:proofErr w:type="gramStart"/>
      <w:r>
        <w:t>EMBnet.journal</w:t>
      </w:r>
      <w:proofErr w:type="spellEnd"/>
      <w:r>
        <w:t xml:space="preserve"> 17:10.</w:t>
      </w:r>
      <w:proofErr w:type="gramEnd"/>
    </w:p>
    <w:p w14:paraId="40732048" w14:textId="77777777" w:rsidR="00301FEA" w:rsidRDefault="00301FEA" w:rsidP="00301FEA">
      <w:pPr>
        <w:pStyle w:val="Bibliography"/>
      </w:pPr>
      <w:proofErr w:type="spellStart"/>
      <w:r>
        <w:t>Masella</w:t>
      </w:r>
      <w:proofErr w:type="spellEnd"/>
      <w:r>
        <w:t xml:space="preserve">, A. P., A. K. Bartram, J. M. </w:t>
      </w:r>
      <w:proofErr w:type="spellStart"/>
      <w:r>
        <w:t>Truszkowski</w:t>
      </w:r>
      <w:proofErr w:type="spellEnd"/>
      <w:r>
        <w:t xml:space="preserve">, D. G. Brown, and J. D. Neufeld. 2012. </w:t>
      </w:r>
      <w:proofErr w:type="spellStart"/>
      <w:r>
        <w:t>PANDAseq</w:t>
      </w:r>
      <w:proofErr w:type="spellEnd"/>
      <w:r>
        <w:t xml:space="preserve">: paired-end assembler for </w:t>
      </w:r>
      <w:proofErr w:type="spellStart"/>
      <w:r>
        <w:t>illumina</w:t>
      </w:r>
      <w:proofErr w:type="spellEnd"/>
      <w:r>
        <w:t xml:space="preserve"> sequences. </w:t>
      </w:r>
      <w:proofErr w:type="gramStart"/>
      <w:r>
        <w:t>BMC Bioinformatics 13:31.</w:t>
      </w:r>
      <w:proofErr w:type="gramEnd"/>
    </w:p>
    <w:p w14:paraId="1BAA4918" w14:textId="77777777" w:rsidR="00301FEA" w:rsidRDefault="00301FEA" w:rsidP="00301FEA">
      <w:pPr>
        <w:pStyle w:val="Bibliography"/>
      </w:pPr>
      <w:r>
        <w:t xml:space="preserve">Masters, M. D., C. K. Black, I. B. </w:t>
      </w:r>
      <w:proofErr w:type="spellStart"/>
      <w:r>
        <w:t>Kantola</w:t>
      </w:r>
      <w:proofErr w:type="spellEnd"/>
      <w:r>
        <w:t xml:space="preserve">, K. P. </w:t>
      </w:r>
      <w:proofErr w:type="spellStart"/>
      <w:r>
        <w:t>Woli</w:t>
      </w:r>
      <w:proofErr w:type="spellEnd"/>
      <w:r>
        <w:t xml:space="preserve">, T. Voigt, M. B. David, and E. H. </w:t>
      </w:r>
      <w:proofErr w:type="spellStart"/>
      <w:r>
        <w:t>DeLucia</w:t>
      </w:r>
      <w:proofErr w:type="spellEnd"/>
      <w:r>
        <w:t xml:space="preserve">. 2016. Soil nutrient removal by four potential bioenergy crops: </w:t>
      </w:r>
      <w:proofErr w:type="spellStart"/>
      <w:r>
        <w:t>Zea</w:t>
      </w:r>
      <w:proofErr w:type="spellEnd"/>
      <w:r>
        <w:t xml:space="preserve"> </w:t>
      </w:r>
      <w:r>
        <w:lastRenderedPageBreak/>
        <w:t xml:space="preserve">mays, </w:t>
      </w:r>
      <w:proofErr w:type="spellStart"/>
      <w:r>
        <w:t>Panicum</w:t>
      </w:r>
      <w:proofErr w:type="spellEnd"/>
      <w:r>
        <w:t xml:space="preserve"> </w:t>
      </w:r>
      <w:proofErr w:type="spellStart"/>
      <w:r>
        <w:t>virgatum</w:t>
      </w:r>
      <w:proofErr w:type="spellEnd"/>
      <w:r>
        <w:t xml:space="preserve">, </w:t>
      </w:r>
      <w:proofErr w:type="spellStart"/>
      <w:r>
        <w:t>Miscanthus</w:t>
      </w:r>
      <w:proofErr w:type="spellEnd"/>
      <w:r>
        <w:t xml:space="preserve">× giganteus, and prairie. </w:t>
      </w:r>
      <w:proofErr w:type="gramStart"/>
      <w:r>
        <w:t>Agriculture, Ecosystems &amp; Environment 216:51–60.</w:t>
      </w:r>
      <w:proofErr w:type="gramEnd"/>
    </w:p>
    <w:p w14:paraId="6EC2D683" w14:textId="77777777" w:rsidR="00301FEA" w:rsidRDefault="00301FEA" w:rsidP="00301FEA">
      <w:pPr>
        <w:pStyle w:val="Bibliography"/>
      </w:pPr>
      <w:proofErr w:type="spellStart"/>
      <w:r>
        <w:t>Rewald</w:t>
      </w:r>
      <w:proofErr w:type="spellEnd"/>
      <w:r>
        <w:t xml:space="preserve">, B., C. </w:t>
      </w:r>
      <w:proofErr w:type="spellStart"/>
      <w:r>
        <w:t>Meinen</w:t>
      </w:r>
      <w:proofErr w:type="spellEnd"/>
      <w:r>
        <w:t xml:space="preserve">, M. </w:t>
      </w:r>
      <w:proofErr w:type="spellStart"/>
      <w:r>
        <w:t>Trockenbrodt</w:t>
      </w:r>
      <w:proofErr w:type="spellEnd"/>
      <w:r>
        <w:t xml:space="preserve">, J. E. </w:t>
      </w:r>
      <w:proofErr w:type="spellStart"/>
      <w:r>
        <w:t>Ephrath</w:t>
      </w:r>
      <w:proofErr w:type="spellEnd"/>
      <w:r>
        <w:t xml:space="preserve">, and S. </w:t>
      </w:r>
      <w:proofErr w:type="spellStart"/>
      <w:r>
        <w:t>Rachmilevitch</w:t>
      </w:r>
      <w:proofErr w:type="spellEnd"/>
      <w:r>
        <w:t>. 2012. Root taxa identification in plant mixtures – current techniques and future challenges. Plant and Soil 359:165–182.</w:t>
      </w:r>
    </w:p>
    <w:p w14:paraId="43AC53A7" w14:textId="77777777" w:rsidR="00301FEA" w:rsidRDefault="00301FEA" w:rsidP="00301FEA">
      <w:pPr>
        <w:pStyle w:val="Bibliography"/>
      </w:pPr>
      <w:proofErr w:type="spellStart"/>
      <w:proofErr w:type="gramStart"/>
      <w:r>
        <w:t>Rognes</w:t>
      </w:r>
      <w:proofErr w:type="spellEnd"/>
      <w:r>
        <w:t xml:space="preserve">, T., T. </w:t>
      </w:r>
      <w:proofErr w:type="spellStart"/>
      <w:r>
        <w:t>Flouri</w:t>
      </w:r>
      <w:proofErr w:type="spellEnd"/>
      <w:r>
        <w:t xml:space="preserve">, B. Nichols, C. Quince, and F. </w:t>
      </w:r>
      <w:proofErr w:type="spellStart"/>
      <w:r>
        <w:t>Mahé</w:t>
      </w:r>
      <w:proofErr w:type="spellEnd"/>
      <w:r>
        <w:t>.</w:t>
      </w:r>
      <w:proofErr w:type="gramEnd"/>
      <w:r>
        <w:t xml:space="preserve"> 2016. VSEARCH: a versatile open source tool for </w:t>
      </w:r>
      <w:proofErr w:type="spellStart"/>
      <w:r>
        <w:t>metagenomics</w:t>
      </w:r>
      <w:proofErr w:type="spellEnd"/>
      <w:r>
        <w:t xml:space="preserve">. </w:t>
      </w:r>
      <w:proofErr w:type="spellStart"/>
      <w:r>
        <w:t>Peerj</w:t>
      </w:r>
      <w:proofErr w:type="spellEnd"/>
      <w:r>
        <w:t>.</w:t>
      </w:r>
    </w:p>
    <w:p w14:paraId="45121572" w14:textId="77777777" w:rsidR="00301FEA" w:rsidRDefault="00301FEA" w:rsidP="00301FEA">
      <w:pPr>
        <w:pStyle w:val="Bibliography"/>
      </w:pPr>
      <w:r>
        <w:t xml:space="preserve">Smith, C. M., M. B. David, C. A. Mitchell, M. D. Masters, K. J. Anderson-Teixeira, C. J. </w:t>
      </w:r>
      <w:proofErr w:type="spellStart"/>
      <w:r>
        <w:t>Bernacchi</w:t>
      </w:r>
      <w:proofErr w:type="spellEnd"/>
      <w:r>
        <w:t xml:space="preserve">, and E. H. </w:t>
      </w:r>
      <w:proofErr w:type="spellStart"/>
      <w:r>
        <w:t>DeLucia</w:t>
      </w:r>
      <w:proofErr w:type="spellEnd"/>
      <w:r>
        <w:t>. 2013. Reduced Nitrogen Losses after Conversion of Row Crop Agriculture to Perennial Biofuel Crops. Journal of Environment Quality 42:219.</w:t>
      </w:r>
    </w:p>
    <w:p w14:paraId="61CD7FD8" w14:textId="77777777" w:rsidR="00301FEA" w:rsidRDefault="00301FEA" w:rsidP="00301FEA">
      <w:pPr>
        <w:pStyle w:val="Bibliography"/>
      </w:pPr>
      <w:proofErr w:type="spellStart"/>
      <w:r>
        <w:t>Staats</w:t>
      </w:r>
      <w:proofErr w:type="spellEnd"/>
      <w:r>
        <w:t xml:space="preserve">, M., A. J. </w:t>
      </w:r>
      <w:proofErr w:type="spellStart"/>
      <w:r>
        <w:t>Arulandhu</w:t>
      </w:r>
      <w:proofErr w:type="spellEnd"/>
      <w:r>
        <w:t xml:space="preserve">, B. </w:t>
      </w:r>
      <w:proofErr w:type="spellStart"/>
      <w:r>
        <w:t>Gravendeel</w:t>
      </w:r>
      <w:proofErr w:type="spellEnd"/>
      <w:r>
        <w:t xml:space="preserve">, A. Holst-Jensen, I. </w:t>
      </w:r>
      <w:proofErr w:type="spellStart"/>
      <w:r>
        <w:t>Scholtens</w:t>
      </w:r>
      <w:proofErr w:type="spellEnd"/>
      <w:r>
        <w:t xml:space="preserve">, T. </w:t>
      </w:r>
      <w:proofErr w:type="spellStart"/>
      <w:r>
        <w:t>Peelen</w:t>
      </w:r>
      <w:proofErr w:type="spellEnd"/>
      <w:r>
        <w:t xml:space="preserve">, T. W. </w:t>
      </w:r>
      <w:proofErr w:type="spellStart"/>
      <w:r>
        <w:t>Prins</w:t>
      </w:r>
      <w:proofErr w:type="spellEnd"/>
      <w:r>
        <w:t xml:space="preserve">, and E. </w:t>
      </w:r>
      <w:proofErr w:type="spellStart"/>
      <w:r>
        <w:t>Kok</w:t>
      </w:r>
      <w:proofErr w:type="spellEnd"/>
      <w:r>
        <w:t xml:space="preserve">. 2016. Advances in DNA </w:t>
      </w:r>
      <w:proofErr w:type="spellStart"/>
      <w:r>
        <w:t>metabarcoding</w:t>
      </w:r>
      <w:proofErr w:type="spellEnd"/>
      <w:r>
        <w:t xml:space="preserve"> for food and wildlife forensic species identification. Analytical and </w:t>
      </w:r>
      <w:proofErr w:type="spellStart"/>
      <w:r>
        <w:t>Bioanalytical</w:t>
      </w:r>
      <w:proofErr w:type="spellEnd"/>
      <w:r>
        <w:t xml:space="preserve"> Chemistry 408:4615–4630.</w:t>
      </w:r>
    </w:p>
    <w:p w14:paraId="23AE5B9C" w14:textId="77777777" w:rsidR="00301FEA" w:rsidRDefault="00301FEA" w:rsidP="00301FEA">
      <w:pPr>
        <w:pStyle w:val="Bibliography"/>
      </w:pPr>
      <w:proofErr w:type="gramStart"/>
      <w:r>
        <w:t xml:space="preserve">Tucker, S. S., J. M. </w:t>
      </w:r>
      <w:proofErr w:type="spellStart"/>
      <w:r>
        <w:t>Craine</w:t>
      </w:r>
      <w:proofErr w:type="spellEnd"/>
      <w:r>
        <w:t xml:space="preserve">, and J. B. </w:t>
      </w:r>
      <w:proofErr w:type="spellStart"/>
      <w:r>
        <w:t>Nippert</w:t>
      </w:r>
      <w:proofErr w:type="spellEnd"/>
      <w:r>
        <w:t>.</w:t>
      </w:r>
      <w:proofErr w:type="gramEnd"/>
      <w:r>
        <w:t xml:space="preserve"> 2011. Physiological drought </w:t>
      </w:r>
      <w:proofErr w:type="gramStart"/>
      <w:r>
        <w:t>tolerance</w:t>
      </w:r>
      <w:proofErr w:type="gramEnd"/>
      <w:r>
        <w:t xml:space="preserve"> and the structuring of </w:t>
      </w:r>
      <w:proofErr w:type="spellStart"/>
      <w:r>
        <w:t>tallgrass</w:t>
      </w:r>
      <w:proofErr w:type="spellEnd"/>
      <w:r>
        <w:t xml:space="preserve"> prairie assemblages. Ecosphere 2.</w:t>
      </w:r>
    </w:p>
    <w:p w14:paraId="72FD36DA" w14:textId="77777777" w:rsidR="00301FEA" w:rsidRDefault="00301FEA" w:rsidP="00301FEA">
      <w:pPr>
        <w:pStyle w:val="Bibliography"/>
      </w:pPr>
      <w:proofErr w:type="gramStart"/>
      <w:r>
        <w:t xml:space="preserve">Van </w:t>
      </w:r>
      <w:proofErr w:type="spellStart"/>
      <w:r>
        <w:t>Geel</w:t>
      </w:r>
      <w:proofErr w:type="spellEnd"/>
      <w:r>
        <w:t xml:space="preserve">, M., P. </w:t>
      </w:r>
      <w:proofErr w:type="spellStart"/>
      <w:r>
        <w:t>Busschaert</w:t>
      </w:r>
      <w:proofErr w:type="spellEnd"/>
      <w:r>
        <w:t xml:space="preserve">, O. </w:t>
      </w:r>
      <w:proofErr w:type="spellStart"/>
      <w:r>
        <w:t>Honnay</w:t>
      </w:r>
      <w:proofErr w:type="spellEnd"/>
      <w:r>
        <w:t xml:space="preserve">, and B. </w:t>
      </w:r>
      <w:proofErr w:type="spellStart"/>
      <w:r>
        <w:t>Lievens</w:t>
      </w:r>
      <w:proofErr w:type="spellEnd"/>
      <w:r>
        <w:t>.</w:t>
      </w:r>
      <w:proofErr w:type="gramEnd"/>
      <w:r>
        <w:t xml:space="preserve"> 2014. Evaluation of six primer pairs targeting the nuclear </w:t>
      </w:r>
      <w:proofErr w:type="spellStart"/>
      <w:r>
        <w:t>rRNA</w:t>
      </w:r>
      <w:proofErr w:type="spellEnd"/>
      <w:r>
        <w:t xml:space="preserve"> operon for characterization of </w:t>
      </w:r>
      <w:proofErr w:type="spellStart"/>
      <w:r>
        <w:t>arbuscular</w:t>
      </w:r>
      <w:proofErr w:type="spellEnd"/>
      <w:r>
        <w:t xml:space="preserve"> </w:t>
      </w:r>
      <w:proofErr w:type="spellStart"/>
      <w:r>
        <w:t>mycorrhizal</w:t>
      </w:r>
      <w:proofErr w:type="spellEnd"/>
      <w:r>
        <w:t xml:space="preserve"> fungal (AMF) communities using 454 </w:t>
      </w:r>
      <w:proofErr w:type="spellStart"/>
      <w:r>
        <w:t>pyrosequencing</w:t>
      </w:r>
      <w:proofErr w:type="spellEnd"/>
      <w:r>
        <w:t xml:space="preserve">. </w:t>
      </w:r>
      <w:proofErr w:type="gramStart"/>
      <w:r>
        <w:t>Journal Of Microbiological Methods 106:93–100.</w:t>
      </w:r>
      <w:proofErr w:type="gramEnd"/>
    </w:p>
    <w:p w14:paraId="772E3876" w14:textId="77777777" w:rsidR="00301FEA" w:rsidRDefault="00301FEA" w:rsidP="00301FEA">
      <w:pPr>
        <w:pStyle w:val="Bibliography"/>
      </w:pPr>
      <w:r>
        <w:t xml:space="preserve">Wardle, D. A., and D. A. </w:t>
      </w:r>
      <w:proofErr w:type="spellStart"/>
      <w:r>
        <w:t>Peltzer</w:t>
      </w:r>
      <w:proofErr w:type="spellEnd"/>
      <w:r>
        <w:t xml:space="preserve">. 2003. Interspecific interactions and biomass allocation among grassland plant species. </w:t>
      </w:r>
      <w:proofErr w:type="spellStart"/>
      <w:proofErr w:type="gramStart"/>
      <w:r>
        <w:t>Oikos</w:t>
      </w:r>
      <w:proofErr w:type="spellEnd"/>
      <w:r>
        <w:t xml:space="preserve"> 100:497–506.</w:t>
      </w:r>
      <w:proofErr w:type="gramEnd"/>
    </w:p>
    <w:p w14:paraId="4338FD07" w14:textId="77777777" w:rsidR="00301FEA" w:rsidRDefault="00301FEA" w:rsidP="00301FEA">
      <w:pPr>
        <w:pStyle w:val="Bibliography"/>
      </w:pPr>
      <w:proofErr w:type="gramStart"/>
      <w:r>
        <w:lastRenderedPageBreak/>
        <w:t>Weaver, J. E. 1919.</w:t>
      </w:r>
      <w:proofErr w:type="gramEnd"/>
      <w:r>
        <w:t xml:space="preserve"> </w:t>
      </w:r>
      <w:proofErr w:type="gramStart"/>
      <w:r>
        <w:t>The Ecological Relations of Roots.</w:t>
      </w:r>
      <w:proofErr w:type="gramEnd"/>
      <w:r>
        <w:t xml:space="preserve"> </w:t>
      </w:r>
      <w:proofErr w:type="gramStart"/>
      <w:r>
        <w:t>Carnegie Institution of Washington, Washington.</w:t>
      </w:r>
      <w:proofErr w:type="gramEnd"/>
    </w:p>
    <w:p w14:paraId="7C4FE09D" w14:textId="77777777" w:rsidR="00301FEA" w:rsidRDefault="00301FEA" w:rsidP="00301FEA">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1F68D688" w14:textId="77777777" w:rsidR="00301FEA" w:rsidRDefault="00301FEA" w:rsidP="00301FEA">
      <w:pPr>
        <w:pStyle w:val="Bibliography"/>
      </w:pPr>
      <w:r>
        <w:t xml:space="preserve">Wilson, S. D. 2014. </w:t>
      </w:r>
      <w:proofErr w:type="gramStart"/>
      <w:r>
        <w:t>Below‐ground opportunities in vegetation science.</w:t>
      </w:r>
      <w:proofErr w:type="gramEnd"/>
      <w:r>
        <w:t xml:space="preserve"> </w:t>
      </w:r>
      <w:proofErr w:type="gramStart"/>
      <w:r>
        <w:t>JOURNAL OF VEGETATION SCIENCE 25:1117–1125.</w:t>
      </w:r>
      <w:proofErr w:type="gramEnd"/>
    </w:p>
    <w:p w14:paraId="13FADDAD" w14:textId="77777777" w:rsidR="00301FEA" w:rsidRDefault="00301FEA" w:rsidP="00301FEA">
      <w:pPr>
        <w:pStyle w:val="Bibliography"/>
      </w:pPr>
      <w:proofErr w:type="spellStart"/>
      <w:proofErr w:type="gramStart"/>
      <w:r>
        <w:t>Zeri</w:t>
      </w:r>
      <w:proofErr w:type="spellEnd"/>
      <w:r>
        <w:t xml:space="preserve">, M., K. J. Anderson-Teixeira, G. C. Hickman, M. D. Masters, E. H. </w:t>
      </w:r>
      <w:proofErr w:type="spellStart"/>
      <w:r>
        <w:t>DeLucia</w:t>
      </w:r>
      <w:proofErr w:type="spellEnd"/>
      <w:r>
        <w:t xml:space="preserve">, and C. J. </w:t>
      </w:r>
      <w:proofErr w:type="spellStart"/>
      <w:r>
        <w:t>Bernacchi</w:t>
      </w:r>
      <w:proofErr w:type="spellEnd"/>
      <w:r>
        <w:t>.</w:t>
      </w:r>
      <w:proofErr w:type="gramEnd"/>
      <w:r>
        <w:t xml:space="preserve"> 2011. Carbon exchange by establishing biofuel crops in Central Illinois. </w:t>
      </w:r>
      <w:proofErr w:type="gramStart"/>
      <w:r>
        <w:t>Agriculture, Ecosystems &amp; Environment 144:319–329.</w:t>
      </w:r>
      <w:proofErr w:type="gramEnd"/>
    </w:p>
    <w:p w14:paraId="1A16E727" w14:textId="77777777" w:rsidR="00301FEA" w:rsidRDefault="00301FEA">
      <w:pPr>
        <w:sectPr w:rsidR="00301FEA">
          <w:footerReference w:type="default" r:id="rId10"/>
          <w:pgSz w:w="12240" w:h="15840"/>
          <w:pgMar w:top="1440" w:right="1800" w:bottom="1440" w:left="1800" w:header="720" w:footer="720" w:gutter="0"/>
          <w:lnNumType w:countBy="1" w:restart="continuous"/>
          <w:cols w:space="720"/>
        </w:sectPr>
      </w:pPr>
    </w:p>
    <w:p w14:paraId="7BAE8A92" w14:textId="77777777" w:rsidR="00FF23AE" w:rsidRDefault="00EA09C4" w:rsidP="00301FEA">
      <w:pPr>
        <w:pStyle w:val="Compact"/>
        <w:suppressLineNumbers/>
      </w:pPr>
      <w:r>
        <w:rPr>
          <w:noProof/>
        </w:rPr>
        <w:lastRenderedPageBreak/>
        <w:drawing>
          <wp:inline distT="0" distB="0" distL="0" distR="0" wp14:anchorId="540571F4" wp14:editId="6FF19047">
            <wp:extent cx="5943600" cy="3713989"/>
            <wp:effectExtent l="0" t="0" r="0" b="0"/>
            <wp:docPr id="1" name="Picture" descr="Figure 1: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fam_depth.png"/>
                    <pic:cNvPicPr>
                      <a:picLocks noChangeAspect="1" noChangeArrowheads="1"/>
                    </pic:cNvPicPr>
                  </pic:nvPicPr>
                  <pic:blipFill>
                    <a:blip r:embed="rId11"/>
                    <a:stretch>
                      <a:fillRect/>
                    </a:stretch>
                  </pic:blipFill>
                  <pic:spPr bwMode="auto">
                    <a:xfrm>
                      <a:off x="0" y="0"/>
                      <a:ext cx="5943600" cy="3713989"/>
                    </a:xfrm>
                    <a:prstGeom prst="rect">
                      <a:avLst/>
                    </a:prstGeom>
                    <a:noFill/>
                    <a:ln w="9525">
                      <a:noFill/>
                      <a:headEnd/>
                      <a:tailEnd/>
                    </a:ln>
                  </pic:spPr>
                </pic:pic>
              </a:graphicData>
            </a:graphic>
          </wp:inline>
        </w:drawing>
      </w:r>
    </w:p>
    <w:p w14:paraId="72070736" w14:textId="77777777" w:rsidR="00FF23AE" w:rsidRDefault="00EA09C4" w:rsidP="00301FEA">
      <w:pPr>
        <w:pStyle w:val="Compact"/>
        <w:suppressLineNumbers/>
      </w:pPr>
      <w:r>
        <w:t xml:space="preserve">Figure 1: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12AC8C58" w14:textId="77777777" w:rsidR="00FF23AE" w:rsidRDefault="00FF23AE" w:rsidP="00301FEA">
      <w:pPr>
        <w:pStyle w:val="Compact"/>
        <w:suppressLineNumbers/>
        <w:sectPr w:rsidR="00FF23AE">
          <w:footerReference w:type="default" r:id="rId12"/>
          <w:pgSz w:w="12240" w:h="15840"/>
          <w:pgMar w:top="1440" w:right="1800" w:bottom="1440" w:left="1800" w:header="720" w:footer="720" w:gutter="0"/>
          <w:lnNumType w:countBy="1" w:restart="continuous"/>
          <w:cols w:space="720"/>
        </w:sectPr>
      </w:pPr>
    </w:p>
    <w:p w14:paraId="0090CAD6" w14:textId="77777777" w:rsidR="00FF23AE" w:rsidRDefault="00EA09C4" w:rsidP="00301FEA">
      <w:pPr>
        <w:pStyle w:val="Compact"/>
        <w:suppressLineNumbers/>
      </w:pPr>
      <w:r>
        <w:rPr>
          <w:noProof/>
        </w:rPr>
        <w:lastRenderedPageBreak/>
        <w:drawing>
          <wp:inline distT="0" distB="0" distL="0" distR="0" wp14:anchorId="2138F08D" wp14:editId="20711556">
            <wp:extent cx="5943600" cy="3713989"/>
            <wp:effectExtent l="0" t="0" r="0" b="0"/>
            <wp:docPr id="2" name="Picture" descr="Figure 2: Read count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fam_depth_abs.png"/>
                    <pic:cNvPicPr>
                      <a:picLocks noChangeAspect="1" noChangeArrowheads="1"/>
                    </pic:cNvPicPr>
                  </pic:nvPicPr>
                  <pic:blipFill>
                    <a:blip r:embed="rId13"/>
                    <a:stretch>
                      <a:fillRect/>
                    </a:stretch>
                  </pic:blipFill>
                  <pic:spPr bwMode="auto">
                    <a:xfrm>
                      <a:off x="0" y="0"/>
                      <a:ext cx="5943600" cy="3713989"/>
                    </a:xfrm>
                    <a:prstGeom prst="rect">
                      <a:avLst/>
                    </a:prstGeom>
                    <a:noFill/>
                    <a:ln w="9525">
                      <a:noFill/>
                      <a:headEnd/>
                      <a:tailEnd/>
                    </a:ln>
                  </pic:spPr>
                </pic:pic>
              </a:graphicData>
            </a:graphic>
          </wp:inline>
        </w:drawing>
      </w:r>
    </w:p>
    <w:p w14:paraId="4DC2366E" w14:textId="77777777" w:rsidR="00FF23AE" w:rsidRDefault="00EA09C4" w:rsidP="00301FEA">
      <w:pPr>
        <w:pStyle w:val="Compact"/>
        <w:suppressLineNumbers/>
      </w:pPr>
      <w:r>
        <w:t>Figure 2: Read count from each sample as a function of sample depth for each observed plant family. Sequen</w:t>
      </w:r>
      <w:r>
        <w:t xml:space="preserve">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2EAEE6C4" w14:textId="77777777" w:rsidR="00FF23AE" w:rsidRDefault="00FF23AE" w:rsidP="00301FEA">
      <w:pPr>
        <w:pStyle w:val="Compact"/>
        <w:suppressLineNumbers/>
        <w:sectPr w:rsidR="00FF23AE">
          <w:footerReference w:type="default" r:id="rId14"/>
          <w:pgSz w:w="12240" w:h="15840"/>
          <w:pgMar w:top="1440" w:right="1800" w:bottom="1440" w:left="1800" w:header="720" w:footer="720" w:gutter="0"/>
          <w:lnNumType w:countBy="1" w:restart="continuous"/>
          <w:cols w:space="720"/>
        </w:sectPr>
      </w:pPr>
    </w:p>
    <w:p w14:paraId="06D7B31D" w14:textId="77777777" w:rsidR="00FF23AE" w:rsidRDefault="00EA09C4" w:rsidP="00301FEA">
      <w:pPr>
        <w:pStyle w:val="Compact"/>
        <w:suppressLineNumbers/>
      </w:pPr>
      <w:r>
        <w:rPr>
          <w:noProof/>
        </w:rPr>
        <w:lastRenderedPageBreak/>
        <w:drawing>
          <wp:inline distT="0" distB="0" distL="0" distR="0" wp14:anchorId="2D4C3BFE" wp14:editId="60A63824">
            <wp:extent cx="5943600" cy="3713989"/>
            <wp:effectExtent l="0" t="0" r="0" b="0"/>
            <wp:docPr id="3" name="Picture" descr="Figure 3: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gen_depth.png"/>
                    <pic:cNvPicPr>
                      <a:picLocks noChangeAspect="1" noChangeArrowheads="1"/>
                    </pic:cNvPicPr>
                  </pic:nvPicPr>
                  <pic:blipFill>
                    <a:blip r:embed="rId15"/>
                    <a:stretch>
                      <a:fillRect/>
                    </a:stretch>
                  </pic:blipFill>
                  <pic:spPr bwMode="auto">
                    <a:xfrm>
                      <a:off x="0" y="0"/>
                      <a:ext cx="5943600" cy="3713989"/>
                    </a:xfrm>
                    <a:prstGeom prst="rect">
                      <a:avLst/>
                    </a:prstGeom>
                    <a:noFill/>
                    <a:ln w="9525">
                      <a:noFill/>
                      <a:headEnd/>
                      <a:tailEnd/>
                    </a:ln>
                  </pic:spPr>
                </pic:pic>
              </a:graphicData>
            </a:graphic>
          </wp:inline>
        </w:drawing>
      </w:r>
    </w:p>
    <w:p w14:paraId="1BFF2512" w14:textId="77777777" w:rsidR="00FF23AE" w:rsidRDefault="00EA09C4" w:rsidP="00301FEA">
      <w:pPr>
        <w:pStyle w:val="Compact"/>
        <w:suppressLineNumbers/>
      </w:pPr>
      <w:r>
        <w:t>Figure 3: Relative abundance (fraction of reads from each sample) as a function of sample depth for each observed plant genus. Sequences were clustered at 99% similarity and identified to species according to the closest BLAST match against</w:t>
      </w:r>
      <w:r>
        <w:t xml:space="preserve">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263DEC99" w14:textId="77777777" w:rsidR="00FF23AE" w:rsidRDefault="00FF23AE" w:rsidP="00301FEA">
      <w:pPr>
        <w:pStyle w:val="Compact"/>
        <w:suppressLineNumbers/>
        <w:sectPr w:rsidR="00FF23AE">
          <w:footerReference w:type="default" r:id="rId16"/>
          <w:pgSz w:w="12240" w:h="15840"/>
          <w:pgMar w:top="1440" w:right="1800" w:bottom="1440" w:left="1800" w:header="720" w:footer="720" w:gutter="0"/>
          <w:lnNumType w:countBy="1" w:restart="continuous"/>
          <w:cols w:space="720"/>
        </w:sectPr>
      </w:pPr>
    </w:p>
    <w:p w14:paraId="30AA60E1" w14:textId="77777777" w:rsidR="00FF23AE" w:rsidRDefault="00EA09C4" w:rsidP="00301FEA">
      <w:pPr>
        <w:pStyle w:val="Compact"/>
        <w:suppressLineNumbers/>
      </w:pPr>
      <w:r>
        <w:rPr>
          <w:noProof/>
        </w:rPr>
        <w:lastRenderedPageBreak/>
        <w:drawing>
          <wp:inline distT="0" distB="0" distL="0" distR="0" wp14:anchorId="63C4B81C" wp14:editId="0CD7EDC1">
            <wp:extent cx="5943600" cy="3713989"/>
            <wp:effectExtent l="0" t="0" r="0" b="0"/>
            <wp:docPr id="4" name="Picture" descr="Figure 4: Read count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gen_depth_abs.png"/>
                    <pic:cNvPicPr>
                      <a:picLocks noChangeAspect="1" noChangeArrowheads="1"/>
                    </pic:cNvPicPr>
                  </pic:nvPicPr>
                  <pic:blipFill>
                    <a:blip r:embed="rId17"/>
                    <a:stretch>
                      <a:fillRect/>
                    </a:stretch>
                  </pic:blipFill>
                  <pic:spPr bwMode="auto">
                    <a:xfrm>
                      <a:off x="0" y="0"/>
                      <a:ext cx="5943600" cy="3713989"/>
                    </a:xfrm>
                    <a:prstGeom prst="rect">
                      <a:avLst/>
                    </a:prstGeom>
                    <a:noFill/>
                    <a:ln w="9525">
                      <a:noFill/>
                      <a:headEnd/>
                      <a:tailEnd/>
                    </a:ln>
                  </pic:spPr>
                </pic:pic>
              </a:graphicData>
            </a:graphic>
          </wp:inline>
        </w:drawing>
      </w:r>
    </w:p>
    <w:p w14:paraId="13537387" w14:textId="77777777" w:rsidR="00FF23AE" w:rsidRDefault="00EA09C4" w:rsidP="00301FEA">
      <w:pPr>
        <w:pStyle w:val="Compact"/>
        <w:suppressLineNumbers/>
      </w:pPr>
      <w:r>
        <w:t xml:space="preserve">Figure 4: Read count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w:t>
      </w:r>
      <w:r>
        <w:t>lapsed by genus and groups with a mean abundance less than 1% per sample were removed for plotting.</w:t>
      </w:r>
    </w:p>
    <w:p w14:paraId="0383C914" w14:textId="77777777" w:rsidR="00FF23AE" w:rsidRDefault="00FF23AE" w:rsidP="00301FEA">
      <w:pPr>
        <w:pStyle w:val="Compact"/>
        <w:suppressLineNumbers/>
        <w:sectPr w:rsidR="00FF23AE">
          <w:footerReference w:type="default" r:id="rId18"/>
          <w:pgSz w:w="12240" w:h="15840"/>
          <w:pgMar w:top="1440" w:right="1800" w:bottom="1440" w:left="1800" w:header="720" w:footer="720" w:gutter="0"/>
          <w:lnNumType w:countBy="1" w:restart="continuous"/>
          <w:cols w:space="720"/>
        </w:sectPr>
      </w:pPr>
    </w:p>
    <w:p w14:paraId="71C5BF3B" w14:textId="77777777" w:rsidR="00FF23AE" w:rsidRDefault="00EA09C4" w:rsidP="00301FEA">
      <w:pPr>
        <w:pStyle w:val="Compact"/>
        <w:suppressLineNumbers/>
      </w:pPr>
      <w:r>
        <w:rPr>
          <w:noProof/>
        </w:rPr>
        <w:lastRenderedPageBreak/>
        <w:drawing>
          <wp:inline distT="0" distB="0" distL="0" distR="0" wp14:anchorId="52C8C7F3" wp14:editId="7BAB9003">
            <wp:extent cx="5943600" cy="3714750"/>
            <wp:effectExtent l="0" t="0" r="0" b="0"/>
            <wp:docPr id="5" name="Picture" descr="Figure 5: Heat map showing observed read counts per sample (x axis, ordered by depth) for sequences classified to 200 species (y axis, ordered &amp; labeled by genus)."/>
            <wp:cNvGraphicFramePr/>
            <a:graphic xmlns:a="http://schemas.openxmlformats.org/drawingml/2006/main">
              <a:graphicData uri="http://schemas.openxmlformats.org/drawingml/2006/picture">
                <pic:pic xmlns:pic="http://schemas.openxmlformats.org/drawingml/2006/picture">
                  <pic:nvPicPr>
                    <pic:cNvPr id="0" name="Picture" descr="figures/sp_heat_all.png"/>
                    <pic:cNvPicPr>
                      <a:picLocks noChangeAspect="1" noChangeArrowheads="1"/>
                    </pic:cNvPicPr>
                  </pic:nvPicPr>
                  <pic:blipFill>
                    <a:blip r:embed="rId19"/>
                    <a:stretch>
                      <a:fillRect/>
                    </a:stretch>
                  </pic:blipFill>
                  <pic:spPr bwMode="auto">
                    <a:xfrm>
                      <a:off x="0" y="0"/>
                      <a:ext cx="5943600" cy="3714750"/>
                    </a:xfrm>
                    <a:prstGeom prst="rect">
                      <a:avLst/>
                    </a:prstGeom>
                    <a:noFill/>
                    <a:ln w="9525">
                      <a:noFill/>
                      <a:headEnd/>
                      <a:tailEnd/>
                    </a:ln>
                  </pic:spPr>
                </pic:pic>
              </a:graphicData>
            </a:graphic>
          </wp:inline>
        </w:drawing>
      </w:r>
    </w:p>
    <w:p w14:paraId="4A4638C3" w14:textId="77777777" w:rsidR="00FF23AE" w:rsidRDefault="00EA09C4" w:rsidP="00301FEA">
      <w:pPr>
        <w:pStyle w:val="Compact"/>
        <w:suppressLineNumbers/>
      </w:pPr>
      <w:r>
        <w:t>Figure 5: Heat map showing observed read counts per sample (x axis, ordered by depth) for sequences classified to 200 species (y axis, ordered &amp; labeled by genus).</w:t>
      </w:r>
    </w:p>
    <w:p w14:paraId="02FC7446" w14:textId="77777777" w:rsidR="00FF23AE" w:rsidRDefault="00FF23AE" w:rsidP="00301FEA">
      <w:pPr>
        <w:pStyle w:val="Compact"/>
        <w:suppressLineNumbers/>
        <w:sectPr w:rsidR="00FF23AE">
          <w:footerReference w:type="default" r:id="rId20"/>
          <w:pgSz w:w="12240" w:h="15840"/>
          <w:pgMar w:top="1440" w:right="1800" w:bottom="1440" w:left="1800" w:header="720" w:footer="720" w:gutter="0"/>
          <w:lnNumType w:countBy="1" w:restart="continuous"/>
          <w:cols w:space="720"/>
        </w:sectPr>
      </w:pPr>
    </w:p>
    <w:p w14:paraId="2A055655" w14:textId="77777777" w:rsidR="00FF23AE" w:rsidRDefault="00EA09C4" w:rsidP="00301FEA">
      <w:pPr>
        <w:pStyle w:val="Compact"/>
        <w:suppressLineNumbers/>
      </w:pPr>
      <w:r>
        <w:rPr>
          <w:noProof/>
        </w:rPr>
        <w:lastRenderedPageBreak/>
        <w:drawing>
          <wp:inline distT="0" distB="0" distL="0" distR="0" wp14:anchorId="7FC0C204" wp14:editId="20E00845">
            <wp:extent cx="5943600" cy="3714750"/>
            <wp:effectExtent l="0" t="0" r="0" b="0"/>
            <wp:docPr id="6" name="Picture" descr="Figure 6: Heat map showing observed read counts per sample (x axis, ordered by depth) for sequences classified to 83 species (y axis, ordered &amp; labeled by genus). Sequences were clustered at 99% similarity and identified to species according to the closest BLAST match against the Genbank nt database. Taxa were then collapsed by assigned species and groups with a mean ad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sp_heat_nolowabund.png"/>
                    <pic:cNvPicPr>
                      <a:picLocks noChangeAspect="1" noChangeArrowheads="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14:paraId="29CDB780" w14:textId="77777777" w:rsidR="00FF23AE" w:rsidRDefault="00EA09C4" w:rsidP="00301FEA">
      <w:pPr>
        <w:pStyle w:val="Compact"/>
        <w:suppressLineNumbers/>
      </w:pPr>
      <w:r>
        <w:t>Figure 6: Heat map showing observed read counts per sample (x axis, orde</w:t>
      </w:r>
      <w:r>
        <w:t xml:space="preserve">red by depth) for sequences classified to 83 species (y axis, ordered &amp; labeled by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w:t>
      </w:r>
      <w:r>
        <w:t>y assigned species and groups with a mean adbundance less than 1% per sample were removed for plotting.</w:t>
      </w:r>
    </w:p>
    <w:sectPr w:rsidR="00FF23AE" w:rsidSect="00EA6644">
      <w:footerReference w:type="even" r:id="rId22"/>
      <w:footerReference w:type="default" r:id="rId2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56A520" w14:textId="77777777" w:rsidR="00000000" w:rsidRDefault="00EA09C4">
      <w:pPr>
        <w:spacing w:line="240" w:lineRule="auto"/>
      </w:pPr>
      <w:r>
        <w:separator/>
      </w:r>
    </w:p>
  </w:endnote>
  <w:endnote w:type="continuationSeparator" w:id="0">
    <w:p w14:paraId="5828B607" w14:textId="77777777" w:rsidR="00000000" w:rsidRDefault="00EA09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472B3F"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52C649" w14:textId="77777777" w:rsidR="00904203" w:rsidRDefault="00EA09C4" w:rsidP="00904203">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61B80"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51E9B2C6" w14:textId="77777777" w:rsidR="00904203" w:rsidRDefault="00EA09C4"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8BBA2"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EB2EC53" w14:textId="77777777" w:rsidR="00904203" w:rsidRDefault="00EA09C4" w:rsidP="0090420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D4F75"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A1DF26E" w14:textId="77777777" w:rsidR="00904203" w:rsidRDefault="00EA09C4" w:rsidP="00904203">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085EA"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100E67D5" w14:textId="77777777" w:rsidR="00904203" w:rsidRDefault="00EA09C4" w:rsidP="00904203">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924CD1"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PAGE</w:instrText>
    </w:r>
    <w:r>
      <w:rPr>
        <w:rStyle w:val="PageNumber"/>
      </w:rPr>
      <w:instrText xml:space="preserve">  </w:instrText>
    </w:r>
    <w:r>
      <w:rPr>
        <w:rStyle w:val="PageNumber"/>
      </w:rPr>
      <w:fldChar w:fldCharType="separate"/>
    </w:r>
    <w:r>
      <w:rPr>
        <w:rStyle w:val="PageNumber"/>
        <w:noProof/>
      </w:rPr>
      <w:t>17</w:t>
    </w:r>
    <w:r>
      <w:rPr>
        <w:rStyle w:val="PageNumber"/>
      </w:rPr>
      <w:fldChar w:fldCharType="end"/>
    </w:r>
  </w:p>
  <w:p w14:paraId="3199A9A5" w14:textId="77777777" w:rsidR="00904203" w:rsidRDefault="00EA09C4" w:rsidP="00904203">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7D1B9"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1AF550FE" w14:textId="77777777" w:rsidR="00904203" w:rsidRDefault="00EA09C4" w:rsidP="00904203">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572EF7"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2BB15C80" w14:textId="77777777" w:rsidR="00904203" w:rsidRDefault="00EA09C4" w:rsidP="00904203">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F83D42"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6F52CF96" w14:textId="77777777" w:rsidR="00904203" w:rsidRDefault="00EA09C4" w:rsidP="00904203">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FED9DE" w14:textId="77777777" w:rsidR="00904203" w:rsidRDefault="00EA09C4"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F8E6D3" w14:textId="77777777" w:rsidR="00904203" w:rsidRDefault="00EA09C4" w:rsidP="009042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A9F96F" w14:textId="77777777" w:rsidR="00FF23AE" w:rsidRDefault="00EA09C4">
      <w:r>
        <w:separator/>
      </w:r>
    </w:p>
  </w:footnote>
  <w:footnote w:type="continuationSeparator" w:id="0">
    <w:p w14:paraId="1657A8F4" w14:textId="77777777" w:rsidR="00FF23AE" w:rsidRDefault="00EA09C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63C34"/>
    <w:multiLevelType w:val="multilevel"/>
    <w:tmpl w:val="32A09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CB2CFE64"/>
    <w:lvl w:ilvl="0">
      <w:start w:val="1"/>
      <w:numFmt w:val="decimal"/>
      <w:lvlText w:val="%1."/>
      <w:lvlJc w:val="left"/>
      <w:pPr>
        <w:tabs>
          <w:tab w:val="num" w:pos="1800"/>
        </w:tabs>
        <w:ind w:left="1800" w:hanging="360"/>
      </w:pPr>
    </w:lvl>
  </w:abstractNum>
  <w:abstractNum w:abstractNumId="7">
    <w:nsid w:val="FFFFFF7D"/>
    <w:multiLevelType w:val="singleLevel"/>
    <w:tmpl w:val="1DCEC3B6"/>
    <w:lvl w:ilvl="0">
      <w:start w:val="1"/>
      <w:numFmt w:val="decimal"/>
      <w:lvlText w:val="%1."/>
      <w:lvlJc w:val="left"/>
      <w:pPr>
        <w:tabs>
          <w:tab w:val="num" w:pos="1440"/>
        </w:tabs>
        <w:ind w:left="1440" w:hanging="360"/>
      </w:pPr>
    </w:lvl>
  </w:abstractNum>
  <w:abstractNum w:abstractNumId="8">
    <w:nsid w:val="FFFFFF7E"/>
    <w:multiLevelType w:val="singleLevel"/>
    <w:tmpl w:val="85BC0E20"/>
    <w:lvl w:ilvl="0">
      <w:start w:val="1"/>
      <w:numFmt w:val="decimal"/>
      <w:lvlText w:val="%1."/>
      <w:lvlJc w:val="left"/>
      <w:pPr>
        <w:tabs>
          <w:tab w:val="num" w:pos="1080"/>
        </w:tabs>
        <w:ind w:left="1080" w:hanging="360"/>
      </w:pPr>
    </w:lvl>
  </w:abstractNum>
  <w:abstractNum w:abstractNumId="9">
    <w:nsid w:val="FFFFFF7F"/>
    <w:multiLevelType w:val="singleLevel"/>
    <w:tmpl w:val="518AAB70"/>
    <w:lvl w:ilvl="0">
      <w:start w:val="1"/>
      <w:numFmt w:val="decimal"/>
      <w:lvlText w:val="%1."/>
      <w:lvlJc w:val="left"/>
      <w:pPr>
        <w:tabs>
          <w:tab w:val="num" w:pos="720"/>
        </w:tabs>
        <w:ind w:left="720" w:hanging="360"/>
      </w:pPr>
    </w:lvl>
  </w:abstractNum>
  <w:abstractNum w:abstractNumId="10">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1">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2">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3">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4">
    <w:nsid w:val="FFFFFF88"/>
    <w:multiLevelType w:val="singleLevel"/>
    <w:tmpl w:val="93E8B392"/>
    <w:lvl w:ilvl="0">
      <w:start w:val="1"/>
      <w:numFmt w:val="decimal"/>
      <w:lvlText w:val="%1."/>
      <w:lvlJc w:val="left"/>
      <w:pPr>
        <w:tabs>
          <w:tab w:val="num" w:pos="360"/>
        </w:tabs>
        <w:ind w:left="360" w:hanging="360"/>
      </w:pPr>
    </w:lvl>
  </w:abstractNum>
  <w:abstractNum w:abstractNumId="15">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6">
    <w:nsid w:val="5F1DF053"/>
    <w:multiLevelType w:val="multilevel"/>
    <w:tmpl w:val="E55457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5"/>
  </w:num>
  <w:num w:numId="16">
    <w:abstractNumId w:val="0"/>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01FEA"/>
    <w:rsid w:val="003034F5"/>
    <w:rsid w:val="004E29B3"/>
    <w:rsid w:val="00590D07"/>
    <w:rsid w:val="00784D58"/>
    <w:rsid w:val="008D6863"/>
    <w:rsid w:val="00B86B75"/>
    <w:rsid w:val="00BC48D5"/>
    <w:rsid w:val="00C36279"/>
    <w:rsid w:val="00E315A3"/>
    <w:rsid w:val="00E41D33"/>
    <w:rsid w:val="00EA09C4"/>
    <w:rsid w:val="00FF23A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A69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footer" Target="footer8.xml"/><Relationship Id="rId21" Type="http://schemas.openxmlformats.org/officeDocument/2006/relationships/image" Target="media/image6.png"/><Relationship Id="rId22" Type="http://schemas.openxmlformats.org/officeDocument/2006/relationships/footer" Target="footer9.xml"/><Relationship Id="rId23" Type="http://schemas.openxmlformats.org/officeDocument/2006/relationships/footer" Target="footer10.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er" Target="footer3.xml"/><Relationship Id="rId11" Type="http://schemas.openxmlformats.org/officeDocument/2006/relationships/image" Target="media/image1.png"/><Relationship Id="rId12" Type="http://schemas.openxmlformats.org/officeDocument/2006/relationships/footer" Target="footer4.xml"/><Relationship Id="rId13" Type="http://schemas.openxmlformats.org/officeDocument/2006/relationships/image" Target="media/image2.png"/><Relationship Id="rId14" Type="http://schemas.openxmlformats.org/officeDocument/2006/relationships/footer" Target="footer5.xml"/><Relationship Id="rId15" Type="http://schemas.openxmlformats.org/officeDocument/2006/relationships/image" Target="media/image3.png"/><Relationship Id="rId16" Type="http://schemas.openxmlformats.org/officeDocument/2006/relationships/footer" Target="footer6.xml"/><Relationship Id="rId17" Type="http://schemas.openxmlformats.org/officeDocument/2006/relationships/image" Target="media/image4.png"/><Relationship Id="rId18" Type="http://schemas.openxmlformats.org/officeDocument/2006/relationships/footer" Target="footer7.xml"/><Relationship Id="rId1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715</Words>
  <Characters>21181</Characters>
  <Application>Microsoft Macintosh Word</Application>
  <DocSecurity>0</DocSecurity>
  <Lines>176</Lines>
  <Paragraphs>49</Paragraphs>
  <ScaleCrop>false</ScaleCrop>
  <Company>University of Illinois</Company>
  <LinksUpToDate>false</LinksUpToDate>
  <CharactersWithSpaces>24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cp:lastPrinted>2016-09-21T20:50:00Z</cp:lastPrinted>
  <dcterms:created xsi:type="dcterms:W3CDTF">2016-09-21T20:51:00Z</dcterms:created>
  <dcterms:modified xsi:type="dcterms:W3CDTF">2016-09-21T20:51:00Z</dcterms:modified>
</cp:coreProperties>
</file>